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158848" w14:textId="77777777" w:rsidR="008A64CE" w:rsidRPr="002169A3" w:rsidRDefault="008A64CE" w:rsidP="004836CB">
      <w:pPr>
        <w:bidi/>
        <w:spacing w:line="228" w:lineRule="auto"/>
        <w:rPr>
          <w:b/>
          <w:rtl/>
          <w:lang w:bidi="fa-IR"/>
        </w:rPr>
      </w:pPr>
      <w:r w:rsidRPr="002169A3">
        <w:rPr>
          <w:rFonts w:cs="B Titr" w:hint="cs"/>
          <w:b/>
          <w:bCs/>
          <w:rtl/>
          <w:lang w:bidi="fa-IR"/>
        </w:rPr>
        <w:t xml:space="preserve"> </w:t>
      </w:r>
      <w:r w:rsidR="00302D5B" w:rsidRPr="002169A3">
        <w:rPr>
          <w:rFonts w:cs="B Titr" w:hint="cs"/>
          <w:b/>
          <w:bCs/>
          <w:rtl/>
          <w:lang w:bidi="fa-IR"/>
        </w:rPr>
        <w:t xml:space="preserve">                    </w:t>
      </w:r>
      <w:r w:rsidR="006E7CA6" w:rsidRPr="002169A3">
        <w:rPr>
          <w:rFonts w:cs="B Titr" w:hint="cs"/>
          <w:b/>
          <w:bCs/>
          <w:rtl/>
          <w:lang w:bidi="fa-IR"/>
        </w:rPr>
        <w:t xml:space="preserve">                                               </w:t>
      </w:r>
      <w:r w:rsidR="00302D5B" w:rsidRPr="002169A3">
        <w:rPr>
          <w:rFonts w:cs="B Titr" w:hint="cs"/>
          <w:b/>
          <w:bCs/>
          <w:rtl/>
          <w:lang w:bidi="fa-IR"/>
        </w:rPr>
        <w:t xml:space="preserve">                                                                                                                                                                                </w:t>
      </w:r>
    </w:p>
    <w:tbl>
      <w:tblPr>
        <w:bidiVisual/>
        <w:tblW w:w="0" w:type="auto"/>
        <w:jc w:val="center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5180"/>
        <w:gridCol w:w="4395"/>
        <w:gridCol w:w="2976"/>
        <w:gridCol w:w="2268"/>
      </w:tblGrid>
      <w:tr w:rsidR="00E67C95" w:rsidRPr="002169A3" w14:paraId="57C76B1C" w14:textId="77777777" w:rsidTr="00566A4A">
        <w:trPr>
          <w:trHeight w:val="1011"/>
          <w:jc w:val="center"/>
        </w:trPr>
        <w:tc>
          <w:tcPr>
            <w:tcW w:w="5180" w:type="dxa"/>
            <w:tcBorders>
              <w:bottom w:val="single" w:sz="6" w:space="0" w:color="000000"/>
            </w:tcBorders>
            <w:shd w:val="clear" w:color="auto" w:fill="F2F2F2"/>
          </w:tcPr>
          <w:p w14:paraId="401A25D9" w14:textId="0EF5FFBD" w:rsidR="00E67C95" w:rsidRPr="00177DB4" w:rsidRDefault="00E67C95" w:rsidP="004C01DC">
            <w:pPr>
              <w:bidi/>
              <w:spacing w:line="228" w:lineRule="auto"/>
              <w:jc w:val="both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177DB4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موضوع کارآموزی</w:t>
            </w:r>
          </w:p>
          <w:p w14:paraId="462ABAB1" w14:textId="524F194A" w:rsidR="00E67C95" w:rsidRPr="00177DB4" w:rsidRDefault="00E67C95" w:rsidP="00C51A26">
            <w:pPr>
              <w:bidi/>
              <w:spacing w:line="228" w:lineRule="auto"/>
              <w:jc w:val="both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177DB4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تعداد واحد: </w:t>
            </w:r>
          </w:p>
          <w:p w14:paraId="7048EF5D" w14:textId="2E1B6F98" w:rsidR="00E67C95" w:rsidRPr="00177DB4" w:rsidRDefault="00E67C95" w:rsidP="00F6285F">
            <w:pPr>
              <w:bidi/>
              <w:spacing w:line="228" w:lineRule="auto"/>
              <w:jc w:val="both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177DB4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تعداد ساعات:</w:t>
            </w:r>
            <w:r w:rsidRPr="00177DB4">
              <w:rPr>
                <w:rFonts w:cs="B Mitra"/>
                <w:b/>
                <w:bCs/>
                <w:sz w:val="22"/>
                <w:szCs w:val="22"/>
                <w:lang w:bidi="fa-IR"/>
              </w:rPr>
              <w:t xml:space="preserve"> </w:t>
            </w:r>
          </w:p>
        </w:tc>
        <w:tc>
          <w:tcPr>
            <w:tcW w:w="4395" w:type="dxa"/>
            <w:tcBorders>
              <w:bottom w:val="single" w:sz="6" w:space="0" w:color="000000"/>
            </w:tcBorders>
            <w:shd w:val="clear" w:color="auto" w:fill="F2F2F2"/>
          </w:tcPr>
          <w:p w14:paraId="3913C589" w14:textId="77777777" w:rsidR="00E67C95" w:rsidRPr="00177DB4" w:rsidRDefault="00E67C95" w:rsidP="00566A4A">
            <w:pPr>
              <w:bidi/>
              <w:spacing w:line="228" w:lineRule="auto"/>
              <w:jc w:val="both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177DB4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رشته و مقطع تحصیلی دانشجویان: </w:t>
            </w:r>
          </w:p>
          <w:p w14:paraId="468DF143" w14:textId="76931BF8" w:rsidR="00E67C95" w:rsidRPr="00177DB4" w:rsidRDefault="00E67C95" w:rsidP="00566A4A">
            <w:pPr>
              <w:bidi/>
              <w:spacing w:line="228" w:lineRule="auto"/>
              <w:jc w:val="both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976" w:type="dxa"/>
            <w:tcBorders>
              <w:bottom w:val="single" w:sz="6" w:space="0" w:color="000000"/>
            </w:tcBorders>
            <w:shd w:val="clear" w:color="auto" w:fill="F2F2F2"/>
          </w:tcPr>
          <w:p w14:paraId="4E6D5EAC" w14:textId="77777777" w:rsidR="00E67C95" w:rsidRPr="00177DB4" w:rsidRDefault="00E67C95" w:rsidP="00566A4A">
            <w:pPr>
              <w:bidi/>
              <w:spacing w:line="228" w:lineRule="auto"/>
              <w:jc w:val="both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177DB4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محل اجرا: </w:t>
            </w:r>
          </w:p>
          <w:p w14:paraId="54D5C353" w14:textId="04A4F7A7" w:rsidR="00E67C95" w:rsidRPr="00177DB4" w:rsidRDefault="00E67C95" w:rsidP="00566A4A">
            <w:pPr>
              <w:bidi/>
              <w:spacing w:line="228" w:lineRule="auto"/>
              <w:jc w:val="both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268" w:type="dxa"/>
            <w:tcBorders>
              <w:bottom w:val="single" w:sz="6" w:space="0" w:color="000000"/>
            </w:tcBorders>
            <w:shd w:val="clear" w:color="auto" w:fill="F2F2F2"/>
          </w:tcPr>
          <w:p w14:paraId="27B33500" w14:textId="77777777" w:rsidR="00E67C95" w:rsidRPr="00177DB4" w:rsidRDefault="00E67C95" w:rsidP="00566A4A">
            <w:pPr>
              <w:bidi/>
              <w:spacing w:line="228" w:lineRule="auto"/>
              <w:jc w:val="both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177DB4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نام مدرس/مدرسین: </w:t>
            </w:r>
          </w:p>
          <w:p w14:paraId="2104FF6B" w14:textId="47BD6D33" w:rsidR="00E67C95" w:rsidRPr="00177DB4" w:rsidRDefault="00E67C95" w:rsidP="00566A4A">
            <w:pPr>
              <w:bidi/>
              <w:spacing w:line="228" w:lineRule="auto"/>
              <w:jc w:val="both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1864F6B4" w14:textId="77777777" w:rsidR="00E67C95" w:rsidRPr="002169A3" w:rsidRDefault="00E67C95" w:rsidP="00E67C95">
      <w:pPr>
        <w:bidi/>
        <w:spacing w:line="228" w:lineRule="auto"/>
        <w:rPr>
          <w:rFonts w:cs="B Titr"/>
          <w:b/>
          <w:bCs/>
          <w:rtl/>
          <w:lang w:bidi="fa-IR"/>
        </w:rPr>
      </w:pPr>
    </w:p>
    <w:p w14:paraId="592C7E94" w14:textId="766B6E86" w:rsidR="00054849" w:rsidRDefault="00E67C95" w:rsidP="007A1398">
      <w:pPr>
        <w:bidi/>
        <w:rPr>
          <w:rFonts w:cs="B Titr"/>
          <w:b/>
          <w:bCs/>
        </w:rPr>
      </w:pPr>
      <w:r w:rsidRPr="002169A3">
        <w:rPr>
          <w:rFonts w:cs="B Titr" w:hint="cs"/>
          <w:b/>
          <w:bCs/>
          <w:rtl/>
          <w:lang w:bidi="fa-IR"/>
        </w:rPr>
        <w:t>شرح درس:</w:t>
      </w:r>
      <w:r w:rsidR="002D2AFF">
        <w:rPr>
          <w:rFonts w:cs="B Titr" w:hint="cs"/>
          <w:b/>
          <w:bCs/>
          <w:rtl/>
          <w:lang w:bidi="fa-IR"/>
        </w:rPr>
        <w:t xml:space="preserve"> </w:t>
      </w:r>
      <w:r w:rsidR="00054849" w:rsidRPr="002169A3">
        <w:rPr>
          <w:rFonts w:cs="B Titr" w:hint="cs"/>
          <w:b/>
          <w:bCs/>
          <w:rtl/>
        </w:rPr>
        <w:t>وظایف و</w:t>
      </w:r>
      <w:r w:rsidR="00F6285F">
        <w:rPr>
          <w:rFonts w:cs="B Titr" w:hint="cs"/>
          <w:b/>
          <w:bCs/>
          <w:rtl/>
        </w:rPr>
        <w:t xml:space="preserve"> </w:t>
      </w:r>
      <w:r w:rsidR="00054849" w:rsidRPr="002169A3">
        <w:rPr>
          <w:rFonts w:cs="B Titr" w:hint="cs"/>
          <w:b/>
          <w:bCs/>
          <w:rtl/>
        </w:rPr>
        <w:t>مقررات کارآموزی</w:t>
      </w:r>
      <w:r w:rsidR="00054849" w:rsidRPr="002169A3">
        <w:rPr>
          <w:rStyle w:val="FootnoteReference"/>
          <w:rFonts w:cs="B Titr"/>
          <w:b/>
          <w:bCs/>
          <w:rtl/>
        </w:rPr>
        <w:footnoteReference w:id="1"/>
      </w:r>
      <w:r w:rsidR="00054849" w:rsidRPr="002169A3">
        <w:rPr>
          <w:rFonts w:cs="B Titr" w:hint="cs"/>
          <w:b/>
          <w:bCs/>
          <w:rtl/>
        </w:rPr>
        <w:t xml:space="preserve">: </w:t>
      </w:r>
    </w:p>
    <w:p w14:paraId="50EB835A" w14:textId="77777777" w:rsidR="00357FDE" w:rsidRDefault="00357FDE" w:rsidP="00357FDE">
      <w:pPr>
        <w:tabs>
          <w:tab w:val="right" w:pos="580"/>
        </w:tabs>
        <w:bidi/>
        <w:jc w:val="both"/>
        <w:rPr>
          <w:rFonts w:cs="B Mitra"/>
          <w:color w:val="000000" w:themeColor="text1"/>
          <w:rtl/>
        </w:rPr>
      </w:pPr>
    </w:p>
    <w:p w14:paraId="761AFE51" w14:textId="77777777" w:rsidR="00357FDE" w:rsidRDefault="00357FDE" w:rsidP="00357FDE">
      <w:pPr>
        <w:tabs>
          <w:tab w:val="right" w:pos="580"/>
        </w:tabs>
        <w:bidi/>
        <w:jc w:val="both"/>
        <w:rPr>
          <w:rFonts w:cs="B Mitra"/>
          <w:color w:val="000000" w:themeColor="text1"/>
          <w:rtl/>
        </w:rPr>
      </w:pPr>
    </w:p>
    <w:p w14:paraId="049B557A" w14:textId="77777777" w:rsidR="00357FDE" w:rsidRDefault="00357FDE" w:rsidP="00357FDE">
      <w:pPr>
        <w:tabs>
          <w:tab w:val="right" w:pos="580"/>
        </w:tabs>
        <w:bidi/>
        <w:jc w:val="both"/>
        <w:rPr>
          <w:rFonts w:cs="B Mitra"/>
          <w:color w:val="000000" w:themeColor="text1"/>
          <w:rtl/>
        </w:rPr>
      </w:pPr>
    </w:p>
    <w:p w14:paraId="562ADA19" w14:textId="77777777" w:rsidR="00357FDE" w:rsidRPr="00357FDE" w:rsidRDefault="00357FDE" w:rsidP="00357FDE">
      <w:pPr>
        <w:tabs>
          <w:tab w:val="right" w:pos="580"/>
        </w:tabs>
        <w:bidi/>
        <w:jc w:val="both"/>
        <w:rPr>
          <w:rFonts w:cs="B Mitra"/>
          <w:color w:val="000000" w:themeColor="text1"/>
          <w:rtl/>
        </w:rPr>
      </w:pPr>
    </w:p>
    <w:p w14:paraId="44FDD470" w14:textId="77777777" w:rsidR="00054849" w:rsidRDefault="00054849" w:rsidP="00054849">
      <w:pPr>
        <w:numPr>
          <w:ilvl w:val="0"/>
          <w:numId w:val="30"/>
        </w:numPr>
        <w:bidi/>
        <w:rPr>
          <w:rFonts w:cs="B Titr"/>
          <w:b/>
          <w:bCs/>
        </w:rPr>
      </w:pPr>
      <w:r w:rsidRPr="002169A3">
        <w:rPr>
          <w:rFonts w:cs="B Titr" w:hint="cs"/>
          <w:b/>
          <w:bCs/>
          <w:rtl/>
        </w:rPr>
        <w:t>ارزشیابی فعالیت دانشجو درطی دوره:</w:t>
      </w:r>
    </w:p>
    <w:p w14:paraId="6079529B" w14:textId="77777777" w:rsidR="00054849" w:rsidRPr="002169A3" w:rsidRDefault="00054849" w:rsidP="00054849">
      <w:pPr>
        <w:numPr>
          <w:ilvl w:val="0"/>
          <w:numId w:val="30"/>
        </w:numPr>
        <w:bidi/>
        <w:rPr>
          <w:rFonts w:cs="B Mitra"/>
          <w:b/>
          <w:bCs/>
          <w:rtl/>
          <w:lang w:bidi="fa-IR"/>
        </w:rPr>
      </w:pPr>
      <w:r w:rsidRPr="002169A3">
        <w:rPr>
          <w:rFonts w:cs="B Titr" w:hint="cs"/>
          <w:b/>
          <w:bCs/>
          <w:rtl/>
        </w:rPr>
        <w:t>منابع مطالعاتی</w:t>
      </w:r>
      <w:r w:rsidRPr="002169A3">
        <w:rPr>
          <w:rFonts w:cs="B Mitra" w:hint="cs"/>
          <w:b/>
          <w:bCs/>
          <w:rtl/>
          <w:lang w:bidi="fa-IR"/>
        </w:rPr>
        <w:t>:</w:t>
      </w:r>
    </w:p>
    <w:p w14:paraId="2B00832C" w14:textId="77777777" w:rsidR="00251ED1" w:rsidRPr="002169A3" w:rsidRDefault="00E67C95" w:rsidP="00251ED1">
      <w:pPr>
        <w:bidi/>
        <w:spacing w:line="228" w:lineRule="auto"/>
        <w:ind w:left="360"/>
        <w:rPr>
          <w:rFonts w:cs="B Lotus"/>
          <w:color w:val="365F91" w:themeColor="accent1" w:themeShade="BF"/>
          <w:rtl/>
        </w:rPr>
      </w:pPr>
      <w:r w:rsidRPr="002169A3">
        <w:rPr>
          <w:rFonts w:cs="B Titr" w:hint="cs"/>
          <w:b/>
          <w:bCs/>
          <w:rtl/>
          <w:lang w:bidi="fa-IR"/>
        </w:rPr>
        <w:t>هدف کلی:</w:t>
      </w:r>
      <w:r w:rsidR="00251ED1" w:rsidRPr="00251ED1">
        <w:rPr>
          <w:rFonts w:cs="B Lotus"/>
          <w:color w:val="365F91" w:themeColor="accent1" w:themeShade="BF"/>
          <w:rtl/>
        </w:rPr>
        <w:t xml:space="preserve"> </w:t>
      </w:r>
    </w:p>
    <w:p w14:paraId="238D02C1" w14:textId="77777777" w:rsidR="004836CB" w:rsidRPr="002169A3" w:rsidRDefault="004836CB" w:rsidP="004836CB">
      <w:pPr>
        <w:bidi/>
        <w:spacing w:line="228" w:lineRule="auto"/>
        <w:ind w:left="360"/>
        <w:rPr>
          <w:rFonts w:cs="B Lotus"/>
          <w:color w:val="365F91" w:themeColor="accent1" w:themeShade="BF"/>
          <w:rtl/>
        </w:rPr>
      </w:pPr>
    </w:p>
    <w:p w14:paraId="73AF7862" w14:textId="77777777" w:rsidR="005671F3" w:rsidRDefault="005671F3" w:rsidP="00816B77">
      <w:pPr>
        <w:numPr>
          <w:ilvl w:val="0"/>
          <w:numId w:val="30"/>
        </w:numPr>
        <w:bidi/>
        <w:spacing w:line="228" w:lineRule="auto"/>
        <w:rPr>
          <w:rFonts w:cs="B Titr"/>
          <w:b/>
          <w:bCs/>
          <w:lang w:bidi="fa-IR"/>
        </w:rPr>
      </w:pPr>
      <w:r w:rsidRPr="002169A3">
        <w:rPr>
          <w:rFonts w:cs="B Titr" w:hint="cs"/>
          <w:b/>
          <w:bCs/>
          <w:rtl/>
          <w:lang w:bidi="fa-IR"/>
        </w:rPr>
        <w:t>اهداف جزئی رفتاری مورد انتظار در هر</w:t>
      </w:r>
      <w:r w:rsidR="00816B77" w:rsidRPr="002169A3">
        <w:rPr>
          <w:rFonts w:cs="B Titr" w:hint="cs"/>
          <w:b/>
          <w:bCs/>
          <w:rtl/>
          <w:lang w:bidi="fa-IR"/>
        </w:rPr>
        <w:t xml:space="preserve"> </w:t>
      </w:r>
      <w:r w:rsidR="00C51A26" w:rsidRPr="002169A3">
        <w:rPr>
          <w:rFonts w:cs="B Titr" w:hint="cs"/>
          <w:b/>
          <w:bCs/>
          <w:rtl/>
          <w:lang w:bidi="fa-IR"/>
        </w:rPr>
        <w:t>واحد</w:t>
      </w:r>
      <w:r w:rsidR="00816B77" w:rsidRPr="002169A3">
        <w:rPr>
          <w:rFonts w:cs="B Titr" w:hint="cs"/>
          <w:b/>
          <w:bCs/>
          <w:rtl/>
          <w:lang w:bidi="fa-IR"/>
        </w:rPr>
        <w:t>/ بخش</w:t>
      </w:r>
      <w:r w:rsidRPr="002169A3">
        <w:rPr>
          <w:rFonts w:cs="B Titr" w:hint="cs"/>
          <w:b/>
          <w:bCs/>
          <w:rtl/>
          <w:lang w:bidi="fa-IR"/>
        </w:rPr>
        <w:t>:</w:t>
      </w:r>
    </w:p>
    <w:p w14:paraId="773EF960" w14:textId="77777777" w:rsidR="007A1398" w:rsidRDefault="007A1398" w:rsidP="007A1398">
      <w:pPr>
        <w:bidi/>
        <w:spacing w:line="228" w:lineRule="auto"/>
        <w:rPr>
          <w:rFonts w:cs="B Titr"/>
          <w:b/>
          <w:bCs/>
          <w:rtl/>
          <w:lang w:bidi="fa-IR"/>
        </w:rPr>
      </w:pPr>
    </w:p>
    <w:p w14:paraId="7ED6654B" w14:textId="77777777" w:rsidR="007A1398" w:rsidRDefault="007A1398" w:rsidP="007A1398">
      <w:pPr>
        <w:bidi/>
        <w:spacing w:line="228" w:lineRule="auto"/>
        <w:rPr>
          <w:rFonts w:cs="B Titr"/>
          <w:b/>
          <w:bCs/>
          <w:rtl/>
          <w:lang w:bidi="fa-IR"/>
        </w:rPr>
      </w:pPr>
    </w:p>
    <w:p w14:paraId="45CC6FE5" w14:textId="77777777" w:rsidR="007A1398" w:rsidRDefault="007A1398" w:rsidP="007A1398">
      <w:pPr>
        <w:bidi/>
        <w:spacing w:line="228" w:lineRule="auto"/>
        <w:rPr>
          <w:rFonts w:cs="B Titr"/>
          <w:b/>
          <w:bCs/>
          <w:rtl/>
          <w:lang w:bidi="fa-IR"/>
        </w:rPr>
      </w:pPr>
    </w:p>
    <w:p w14:paraId="06625499" w14:textId="77777777" w:rsidR="007A1398" w:rsidRDefault="007A1398" w:rsidP="007A1398">
      <w:pPr>
        <w:bidi/>
        <w:spacing w:line="228" w:lineRule="auto"/>
        <w:rPr>
          <w:rFonts w:cs="B Titr"/>
          <w:b/>
          <w:bCs/>
          <w:rtl/>
          <w:lang w:bidi="fa-IR"/>
        </w:rPr>
      </w:pPr>
    </w:p>
    <w:p w14:paraId="057DE063" w14:textId="77777777" w:rsidR="007A1398" w:rsidRDefault="007A1398" w:rsidP="007A1398">
      <w:pPr>
        <w:bidi/>
        <w:spacing w:line="228" w:lineRule="auto"/>
        <w:rPr>
          <w:rFonts w:cs="B Titr"/>
          <w:b/>
          <w:bCs/>
          <w:rtl/>
          <w:lang w:bidi="fa-IR"/>
        </w:rPr>
      </w:pPr>
    </w:p>
    <w:p w14:paraId="69615D72" w14:textId="77777777" w:rsidR="007A1398" w:rsidRDefault="007A1398" w:rsidP="007A1398">
      <w:pPr>
        <w:bidi/>
        <w:spacing w:line="228" w:lineRule="auto"/>
        <w:rPr>
          <w:rFonts w:cs="B Titr"/>
          <w:b/>
          <w:bCs/>
          <w:rtl/>
          <w:lang w:bidi="fa-IR"/>
        </w:rPr>
      </w:pPr>
    </w:p>
    <w:p w14:paraId="69321FC8" w14:textId="77777777" w:rsidR="007A1398" w:rsidRDefault="007A1398" w:rsidP="007A1398">
      <w:pPr>
        <w:bidi/>
        <w:spacing w:line="228" w:lineRule="auto"/>
        <w:rPr>
          <w:rFonts w:cs="B Titr"/>
          <w:b/>
          <w:bCs/>
          <w:rtl/>
          <w:lang w:bidi="fa-IR"/>
        </w:rPr>
      </w:pPr>
    </w:p>
    <w:p w14:paraId="476E9679" w14:textId="77777777" w:rsidR="007A1398" w:rsidRDefault="007A1398" w:rsidP="007A1398">
      <w:pPr>
        <w:bidi/>
        <w:spacing w:line="228" w:lineRule="auto"/>
        <w:rPr>
          <w:rFonts w:cs="B Titr"/>
          <w:b/>
          <w:bCs/>
          <w:rtl/>
          <w:lang w:bidi="fa-IR"/>
        </w:rPr>
        <w:sectPr w:rsidR="007A1398" w:rsidSect="00FF63B3">
          <w:headerReference w:type="default" r:id="rId8"/>
          <w:footerReference w:type="default" r:id="rId9"/>
          <w:pgSz w:w="16840" w:h="11907" w:orient="landscape" w:code="9"/>
          <w:pgMar w:top="276" w:right="851" w:bottom="567" w:left="567" w:header="0" w:footer="0" w:gutter="0"/>
          <w:cols w:space="708"/>
          <w:docGrid w:linePitch="360"/>
        </w:sectPr>
      </w:pPr>
    </w:p>
    <w:p w14:paraId="057185AB" w14:textId="77777777" w:rsidR="007A1398" w:rsidRDefault="007A1398" w:rsidP="007A139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947006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چک لیست کیفی طرح درس</w:t>
      </w:r>
    </w:p>
    <w:p w14:paraId="6F21B6CE" w14:textId="77777777" w:rsidR="007A1398" w:rsidRDefault="007A1398" w:rsidP="007A139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7B6EEAD1" w14:textId="77777777" w:rsidR="007A1398" w:rsidRPr="00947006" w:rsidRDefault="007A1398" w:rsidP="007A1398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</w:p>
    <w:p w14:paraId="69335DDE" w14:textId="77777777" w:rsidR="007A1398" w:rsidRDefault="007A1398" w:rsidP="007A1398">
      <w:pPr>
        <w:bidi/>
        <w:spacing w:line="36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نام درس:                                                                                                   گروه آموزشی:</w:t>
      </w:r>
    </w:p>
    <w:p w14:paraId="72A4F6EB" w14:textId="77777777" w:rsidR="007A1398" w:rsidRDefault="007A1398" w:rsidP="007A1398">
      <w:pPr>
        <w:bidi/>
        <w:spacing w:line="36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مقطع تحصیلی:                                                                                          نیمسال تحصیلی:</w:t>
      </w:r>
    </w:p>
    <w:p w14:paraId="3DA19D71" w14:textId="77777777" w:rsidR="007A1398" w:rsidRPr="002426E7" w:rsidRDefault="007A1398" w:rsidP="007A1398">
      <w:pPr>
        <w:bidi/>
        <w:spacing w:line="36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رشته تحصیلی:                                                                                        نام ونام خانوادگی مدرس:        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4"/>
        <w:gridCol w:w="692"/>
        <w:gridCol w:w="697"/>
        <w:gridCol w:w="680"/>
        <w:gridCol w:w="4110"/>
        <w:gridCol w:w="708"/>
      </w:tblGrid>
      <w:tr w:rsidR="007A1398" w:rsidRPr="00DA2224" w14:paraId="559C844C" w14:textId="77777777" w:rsidTr="00DA054E">
        <w:trPr>
          <w:trHeight w:val="128"/>
        </w:trPr>
        <w:tc>
          <w:tcPr>
            <w:tcW w:w="2894" w:type="dxa"/>
            <w:vMerge w:val="restart"/>
          </w:tcPr>
          <w:p w14:paraId="7C21CC7E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F1BF5">
              <w:rPr>
                <w:rFonts w:cs="B Nazanin" w:hint="cs"/>
                <w:b/>
                <w:bCs/>
                <w:rtl/>
                <w:lang w:bidi="fa-IR"/>
              </w:rPr>
              <w:t>نظر مدیرگروه</w:t>
            </w:r>
          </w:p>
        </w:tc>
        <w:tc>
          <w:tcPr>
            <w:tcW w:w="1389" w:type="dxa"/>
            <w:gridSpan w:val="2"/>
          </w:tcPr>
          <w:p w14:paraId="37AEF2D0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CF1BF5">
              <w:rPr>
                <w:rFonts w:cs="B Nazanin" w:hint="cs"/>
                <w:b/>
                <w:bCs/>
                <w:rtl/>
                <w:lang w:bidi="fa-IR"/>
              </w:rPr>
              <w:t>بلی</w:t>
            </w:r>
          </w:p>
        </w:tc>
        <w:tc>
          <w:tcPr>
            <w:tcW w:w="680" w:type="dxa"/>
            <w:vMerge w:val="restart"/>
          </w:tcPr>
          <w:p w14:paraId="4DA5E4E9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CF1BF5">
              <w:rPr>
                <w:rFonts w:cs="B Nazanin" w:hint="cs"/>
                <w:b/>
                <w:bCs/>
                <w:rtl/>
                <w:lang w:bidi="fa-IR"/>
              </w:rPr>
              <w:t>خیر</w:t>
            </w:r>
          </w:p>
        </w:tc>
        <w:tc>
          <w:tcPr>
            <w:tcW w:w="4110" w:type="dxa"/>
            <w:vMerge w:val="restart"/>
          </w:tcPr>
          <w:p w14:paraId="704BA631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CF1BF5">
              <w:rPr>
                <w:rFonts w:cs="B Nazanin" w:hint="cs"/>
                <w:b/>
                <w:bCs/>
                <w:rtl/>
                <w:lang w:bidi="fa-IR"/>
              </w:rPr>
              <w:t>اجزاو عناوین طرح  درس</w:t>
            </w:r>
          </w:p>
        </w:tc>
        <w:tc>
          <w:tcPr>
            <w:tcW w:w="708" w:type="dxa"/>
            <w:vMerge w:val="restart"/>
          </w:tcPr>
          <w:p w14:paraId="2133A70E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CF1BF5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</w:tr>
      <w:tr w:rsidR="007A1398" w:rsidRPr="00DA2224" w14:paraId="5FB51883" w14:textId="77777777" w:rsidTr="00DA054E">
        <w:trPr>
          <w:trHeight w:val="127"/>
        </w:trPr>
        <w:tc>
          <w:tcPr>
            <w:tcW w:w="2894" w:type="dxa"/>
            <w:vMerge/>
          </w:tcPr>
          <w:p w14:paraId="708C4AFF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692" w:type="dxa"/>
          </w:tcPr>
          <w:p w14:paraId="51260E59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F1BF5">
              <w:rPr>
                <w:rFonts w:cs="B Nazanin" w:hint="cs"/>
                <w:b/>
                <w:bCs/>
                <w:rtl/>
                <w:lang w:bidi="fa-IR"/>
              </w:rPr>
              <w:t>کامل</w:t>
            </w:r>
          </w:p>
        </w:tc>
        <w:tc>
          <w:tcPr>
            <w:tcW w:w="697" w:type="dxa"/>
          </w:tcPr>
          <w:p w14:paraId="3C0153F5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F1BF5">
              <w:rPr>
                <w:rFonts w:cs="B Nazanin" w:hint="cs"/>
                <w:b/>
                <w:bCs/>
                <w:rtl/>
                <w:lang w:bidi="fa-IR"/>
              </w:rPr>
              <w:t>ناقص</w:t>
            </w:r>
          </w:p>
        </w:tc>
        <w:tc>
          <w:tcPr>
            <w:tcW w:w="680" w:type="dxa"/>
            <w:vMerge/>
          </w:tcPr>
          <w:p w14:paraId="19FEBFDD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10" w:type="dxa"/>
            <w:vMerge/>
          </w:tcPr>
          <w:p w14:paraId="5D133D4D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Merge/>
          </w:tcPr>
          <w:p w14:paraId="46239FC5" w14:textId="77777777" w:rsidR="007A1398" w:rsidRPr="00CF1BF5" w:rsidRDefault="007A1398" w:rsidP="00DA054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7A1398" w:rsidRPr="006F3AEB" w14:paraId="37FF9E0B" w14:textId="77777777" w:rsidTr="00DA054E">
        <w:tc>
          <w:tcPr>
            <w:tcW w:w="2894" w:type="dxa"/>
            <w:vMerge w:val="restart"/>
          </w:tcPr>
          <w:p w14:paraId="417A5286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0CBCBEF7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طرح درس قابل قبول می باشد.</w:t>
            </w:r>
          </w:p>
          <w:p w14:paraId="3FF6CCDE" w14:textId="1B87A7F1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/>
                <w:noProof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88F8136" wp14:editId="6C372B5E">
                      <wp:simplePos x="0" y="0"/>
                      <wp:positionH relativeFrom="column">
                        <wp:posOffset>574675</wp:posOffset>
                      </wp:positionH>
                      <wp:positionV relativeFrom="paragraph">
                        <wp:posOffset>90805</wp:posOffset>
                      </wp:positionV>
                      <wp:extent cx="314325" cy="190500"/>
                      <wp:effectExtent l="12700" t="5080" r="6350" b="13970"/>
                      <wp:wrapNone/>
                      <wp:docPr id="1164903219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D5BD4B" w14:textId="77777777" w:rsidR="007A1398" w:rsidRDefault="007A1398" w:rsidP="007A139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8F813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45.25pt;margin-top:7.15pt;width:24.75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">
                      <v:textbox>
                        <w:txbxContent>
                          <w:p w14:paraId="6BD5BD4B" w14:textId="77777777" w:rsidR="007A1398" w:rsidRDefault="007A1398" w:rsidP="007A1398"/>
                        </w:txbxContent>
                      </v:textbox>
                    </v:shape>
                  </w:pict>
                </mc:Fallback>
              </mc:AlternateContent>
            </w:r>
          </w:p>
          <w:p w14:paraId="7A1E30E5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7346AFA2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79CCD029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415AADE7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طرح درس نیاز به اصلاح دارد.</w:t>
            </w:r>
          </w:p>
          <w:p w14:paraId="4ECE5E3E" w14:textId="1B45B2E0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/>
                <w:noProof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45CEBFB" wp14:editId="03F64F1D">
                      <wp:simplePos x="0" y="0"/>
                      <wp:positionH relativeFrom="column">
                        <wp:posOffset>631825</wp:posOffset>
                      </wp:positionH>
                      <wp:positionV relativeFrom="paragraph">
                        <wp:posOffset>101600</wp:posOffset>
                      </wp:positionV>
                      <wp:extent cx="314325" cy="190500"/>
                      <wp:effectExtent l="12700" t="6350" r="6350" b="12700"/>
                      <wp:wrapNone/>
                      <wp:docPr id="341398679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CBE088" w14:textId="77777777" w:rsidR="007A1398" w:rsidRDefault="007A1398" w:rsidP="007A139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5CEBFB" id="Text Box 5" o:spid="_x0000_s1027" type="#_x0000_t202" style="position:absolute;left:0;text-align:left;margin-left:49.75pt;margin-top:8pt;width:24.75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">
                      <v:textbox>
                        <w:txbxContent>
                          <w:p w14:paraId="01CBE088" w14:textId="77777777" w:rsidR="007A1398" w:rsidRDefault="007A1398" w:rsidP="007A1398"/>
                        </w:txbxContent>
                      </v:textbox>
                    </v:shape>
                  </w:pict>
                </mc:Fallback>
              </mc:AlternateContent>
            </w:r>
          </w:p>
          <w:p w14:paraId="5E025CDE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1BB1A384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08DAC3E4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4B99B980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636E3BC4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16F7A6FF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35CE417B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نام ونام خانوادگی مدیر گروه:</w:t>
            </w:r>
          </w:p>
          <w:p w14:paraId="44B2D20B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1B30B8FB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14:paraId="37352583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محل امضا</w:t>
            </w:r>
          </w:p>
        </w:tc>
        <w:tc>
          <w:tcPr>
            <w:tcW w:w="692" w:type="dxa"/>
          </w:tcPr>
          <w:p w14:paraId="0CECF280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791FDF27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56C0E662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110" w:type="dxa"/>
          </w:tcPr>
          <w:p w14:paraId="41532A53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نام درس قید شده است</w:t>
            </w:r>
          </w:p>
        </w:tc>
        <w:tc>
          <w:tcPr>
            <w:tcW w:w="708" w:type="dxa"/>
          </w:tcPr>
          <w:p w14:paraId="2E8B7B22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1</w:t>
            </w:r>
          </w:p>
        </w:tc>
      </w:tr>
      <w:tr w:rsidR="007A1398" w:rsidRPr="006F3AEB" w14:paraId="759426A7" w14:textId="77777777" w:rsidTr="00DA054E">
        <w:tc>
          <w:tcPr>
            <w:tcW w:w="2894" w:type="dxa"/>
            <w:vMerge/>
          </w:tcPr>
          <w:p w14:paraId="645EEBE7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288CE9F1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40F7810B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721E4934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0EEB314D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رشته ومقطع تحصیلی لحاظ شده است</w:t>
            </w:r>
          </w:p>
        </w:tc>
        <w:tc>
          <w:tcPr>
            <w:tcW w:w="708" w:type="dxa"/>
          </w:tcPr>
          <w:p w14:paraId="6FCF0F8A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2</w:t>
            </w:r>
          </w:p>
        </w:tc>
      </w:tr>
      <w:tr w:rsidR="007A1398" w:rsidRPr="006F3AEB" w14:paraId="36492C38" w14:textId="77777777" w:rsidTr="00DA054E">
        <w:tc>
          <w:tcPr>
            <w:tcW w:w="2894" w:type="dxa"/>
            <w:vMerge/>
          </w:tcPr>
          <w:p w14:paraId="4F9BC8E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26765574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24B90455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68E7E567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235886EC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تعداد ونوع واحد بیان گردیده است</w:t>
            </w:r>
          </w:p>
        </w:tc>
        <w:tc>
          <w:tcPr>
            <w:tcW w:w="708" w:type="dxa"/>
          </w:tcPr>
          <w:p w14:paraId="163CD1CC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3</w:t>
            </w:r>
          </w:p>
        </w:tc>
      </w:tr>
      <w:tr w:rsidR="007A1398" w:rsidRPr="006F3AEB" w14:paraId="4959333F" w14:textId="77777777" w:rsidTr="00DA054E">
        <w:tc>
          <w:tcPr>
            <w:tcW w:w="2894" w:type="dxa"/>
            <w:vMerge/>
          </w:tcPr>
          <w:p w14:paraId="30322128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0E2ED9F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366BC74C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5FC972CB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4E45BAD3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دروس پیش نیاز منظور شده است</w:t>
            </w:r>
          </w:p>
        </w:tc>
        <w:tc>
          <w:tcPr>
            <w:tcW w:w="708" w:type="dxa"/>
          </w:tcPr>
          <w:p w14:paraId="641D0BC3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4</w:t>
            </w:r>
          </w:p>
        </w:tc>
      </w:tr>
      <w:tr w:rsidR="007A1398" w:rsidRPr="006F3AEB" w14:paraId="71C2C799" w14:textId="77777777" w:rsidTr="00DA054E">
        <w:tc>
          <w:tcPr>
            <w:tcW w:w="2894" w:type="dxa"/>
            <w:vMerge/>
          </w:tcPr>
          <w:p w14:paraId="7E0FD7F1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40DC338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5AB0DEE9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4E6484EF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014C9B1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اهداف کلی درس نوشته شده است</w:t>
            </w:r>
          </w:p>
        </w:tc>
        <w:tc>
          <w:tcPr>
            <w:tcW w:w="708" w:type="dxa"/>
          </w:tcPr>
          <w:p w14:paraId="72E5B7A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5</w:t>
            </w:r>
          </w:p>
        </w:tc>
      </w:tr>
      <w:tr w:rsidR="007A1398" w:rsidRPr="006F3AEB" w14:paraId="0E4B01B7" w14:textId="77777777" w:rsidTr="00DA054E">
        <w:tc>
          <w:tcPr>
            <w:tcW w:w="2894" w:type="dxa"/>
            <w:vMerge/>
          </w:tcPr>
          <w:p w14:paraId="587026CD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618D67CE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08D421CE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4D2198C1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1CEDF171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اهداف اختصاصی نوشته شده است</w:t>
            </w:r>
          </w:p>
        </w:tc>
        <w:tc>
          <w:tcPr>
            <w:tcW w:w="708" w:type="dxa"/>
          </w:tcPr>
          <w:p w14:paraId="6F5440E8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6</w:t>
            </w:r>
          </w:p>
        </w:tc>
      </w:tr>
      <w:tr w:rsidR="007A1398" w:rsidRPr="006F3AEB" w14:paraId="70A3E056" w14:textId="77777777" w:rsidTr="00DA054E">
        <w:tc>
          <w:tcPr>
            <w:tcW w:w="2894" w:type="dxa"/>
            <w:vMerge/>
          </w:tcPr>
          <w:p w14:paraId="6E8D7FA7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45671005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1DDE6E74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79401B6C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2B6902C9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محتوی آموزشی هرجلسه نوشته شده است</w:t>
            </w:r>
          </w:p>
        </w:tc>
        <w:tc>
          <w:tcPr>
            <w:tcW w:w="708" w:type="dxa"/>
          </w:tcPr>
          <w:p w14:paraId="769C98EE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7</w:t>
            </w:r>
          </w:p>
        </w:tc>
      </w:tr>
      <w:tr w:rsidR="007A1398" w:rsidRPr="006F3AEB" w14:paraId="591AF788" w14:textId="77777777" w:rsidTr="00DA054E">
        <w:tc>
          <w:tcPr>
            <w:tcW w:w="2894" w:type="dxa"/>
            <w:vMerge/>
          </w:tcPr>
          <w:p w14:paraId="59E24970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592833D0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7658A281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415F16F0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77FFDA90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 xml:space="preserve">تعداد سوالات هر محتوی آموزشی مشخص شده است </w:t>
            </w:r>
          </w:p>
        </w:tc>
        <w:tc>
          <w:tcPr>
            <w:tcW w:w="708" w:type="dxa"/>
          </w:tcPr>
          <w:p w14:paraId="2D70BD4D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8</w:t>
            </w:r>
          </w:p>
        </w:tc>
      </w:tr>
      <w:tr w:rsidR="007A1398" w:rsidRPr="006F3AEB" w14:paraId="7B596BAC" w14:textId="77777777" w:rsidTr="00DA054E">
        <w:tc>
          <w:tcPr>
            <w:tcW w:w="2894" w:type="dxa"/>
            <w:vMerge/>
          </w:tcPr>
          <w:p w14:paraId="7A96FDF6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0D99B33E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5C7E0227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69256796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5B03C207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نوع حیطه ها مشخص شده است</w:t>
            </w:r>
          </w:p>
        </w:tc>
        <w:tc>
          <w:tcPr>
            <w:tcW w:w="708" w:type="dxa"/>
          </w:tcPr>
          <w:p w14:paraId="3A376CE5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9</w:t>
            </w:r>
          </w:p>
        </w:tc>
      </w:tr>
      <w:tr w:rsidR="007A1398" w:rsidRPr="006F3AEB" w14:paraId="0F759AB4" w14:textId="77777777" w:rsidTr="00DA054E">
        <w:tc>
          <w:tcPr>
            <w:tcW w:w="2894" w:type="dxa"/>
            <w:vMerge/>
          </w:tcPr>
          <w:p w14:paraId="3084A790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6C1CFF60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2F7DEB54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0CB9CD43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4F042B5A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شیوه تدریس بیان شده است</w:t>
            </w:r>
          </w:p>
        </w:tc>
        <w:tc>
          <w:tcPr>
            <w:tcW w:w="708" w:type="dxa"/>
          </w:tcPr>
          <w:p w14:paraId="6DFFF56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10</w:t>
            </w:r>
          </w:p>
        </w:tc>
      </w:tr>
      <w:tr w:rsidR="007A1398" w:rsidRPr="006F3AEB" w14:paraId="5616FBFD" w14:textId="77777777" w:rsidTr="00DA054E">
        <w:tc>
          <w:tcPr>
            <w:tcW w:w="2894" w:type="dxa"/>
            <w:vMerge/>
          </w:tcPr>
          <w:p w14:paraId="2DBCA6A9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39526EDF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2A7433CF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46F45B06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2754D251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تکالیف دانشجویی  مشخص شده است</w:t>
            </w:r>
            <w:r w:rsidRPr="00CF1BF5">
              <w:rPr>
                <w:rFonts w:cs="B Nazanin"/>
                <w:rtl/>
                <w:lang w:bidi="fa-IR"/>
              </w:rPr>
              <w:t>*</w:t>
            </w:r>
          </w:p>
        </w:tc>
        <w:tc>
          <w:tcPr>
            <w:tcW w:w="708" w:type="dxa"/>
          </w:tcPr>
          <w:p w14:paraId="7C153ECB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11</w:t>
            </w:r>
          </w:p>
        </w:tc>
      </w:tr>
      <w:tr w:rsidR="007A1398" w:rsidRPr="006F3AEB" w14:paraId="28454731" w14:textId="77777777" w:rsidTr="00DA054E">
        <w:tc>
          <w:tcPr>
            <w:tcW w:w="2894" w:type="dxa"/>
            <w:vMerge/>
          </w:tcPr>
          <w:p w14:paraId="4ACDF7B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5AA438E3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69273268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1FC5A6BC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7C9A43CC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مواد و وسایل آموزشی استاد ذکر شده است</w:t>
            </w:r>
          </w:p>
        </w:tc>
        <w:tc>
          <w:tcPr>
            <w:tcW w:w="708" w:type="dxa"/>
          </w:tcPr>
          <w:p w14:paraId="4527F094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12</w:t>
            </w:r>
          </w:p>
        </w:tc>
      </w:tr>
      <w:tr w:rsidR="007A1398" w:rsidRPr="006F3AEB" w14:paraId="0F497C2C" w14:textId="77777777" w:rsidTr="00DA054E">
        <w:tc>
          <w:tcPr>
            <w:tcW w:w="2894" w:type="dxa"/>
            <w:vMerge/>
          </w:tcPr>
          <w:p w14:paraId="04C8EC16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2B15ADD5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79BA93CD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05C50DFF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73B6A01D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منابع مطالعاتی استاد قیدشده است</w:t>
            </w:r>
            <w:r w:rsidRPr="00CF1BF5">
              <w:rPr>
                <w:rFonts w:cs="B Nazanin"/>
                <w:rtl/>
                <w:lang w:bidi="fa-IR"/>
              </w:rPr>
              <w:t>**</w:t>
            </w:r>
          </w:p>
        </w:tc>
        <w:tc>
          <w:tcPr>
            <w:tcW w:w="708" w:type="dxa"/>
          </w:tcPr>
          <w:p w14:paraId="40296661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13</w:t>
            </w:r>
          </w:p>
        </w:tc>
      </w:tr>
      <w:tr w:rsidR="007A1398" w:rsidRPr="006F3AEB" w14:paraId="67EB98AA" w14:textId="77777777" w:rsidTr="00DA054E">
        <w:tc>
          <w:tcPr>
            <w:tcW w:w="2894" w:type="dxa"/>
            <w:vMerge/>
          </w:tcPr>
          <w:p w14:paraId="112D4ACD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119B5166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0E8E6F01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09452EA4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3E1B02AD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منابع امتحانی دانشجویان قیدشده است</w:t>
            </w:r>
            <w:r w:rsidRPr="00CF1BF5">
              <w:rPr>
                <w:rFonts w:cs="B Nazanin"/>
                <w:rtl/>
                <w:lang w:bidi="fa-IR"/>
              </w:rPr>
              <w:t>***</w:t>
            </w:r>
          </w:p>
        </w:tc>
        <w:tc>
          <w:tcPr>
            <w:tcW w:w="708" w:type="dxa"/>
          </w:tcPr>
          <w:p w14:paraId="2D426A0F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14</w:t>
            </w:r>
          </w:p>
        </w:tc>
      </w:tr>
      <w:tr w:rsidR="007A1398" w:rsidRPr="006F3AEB" w14:paraId="510B1C2B" w14:textId="77777777" w:rsidTr="00DA054E">
        <w:tc>
          <w:tcPr>
            <w:tcW w:w="2894" w:type="dxa"/>
            <w:vMerge/>
          </w:tcPr>
          <w:p w14:paraId="544C9C15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1A0CA1CE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71A81CF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596B6A3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08D5EACA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نحوه ارزیابی دانشجو بیان شده است</w:t>
            </w:r>
          </w:p>
        </w:tc>
        <w:tc>
          <w:tcPr>
            <w:tcW w:w="708" w:type="dxa"/>
          </w:tcPr>
          <w:p w14:paraId="119D0D1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15</w:t>
            </w:r>
          </w:p>
        </w:tc>
      </w:tr>
      <w:tr w:rsidR="007A1398" w:rsidRPr="006F3AEB" w14:paraId="701849A7" w14:textId="77777777" w:rsidTr="00DA054E">
        <w:tc>
          <w:tcPr>
            <w:tcW w:w="2894" w:type="dxa"/>
            <w:vMerge/>
          </w:tcPr>
          <w:p w14:paraId="3244730A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06FE232C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5E980EF9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0A8344F2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68F8AD43" w14:textId="77777777" w:rsidR="007A1398" w:rsidRPr="00CF1BF5" w:rsidRDefault="007A1398" w:rsidP="00DA054E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*تعدادکل سوالات آزمون  مشخص شده است</w:t>
            </w:r>
          </w:p>
        </w:tc>
        <w:tc>
          <w:tcPr>
            <w:tcW w:w="708" w:type="dxa"/>
          </w:tcPr>
          <w:p w14:paraId="271BC9C5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16</w:t>
            </w:r>
          </w:p>
        </w:tc>
      </w:tr>
      <w:tr w:rsidR="007A1398" w:rsidRPr="006F3AEB" w14:paraId="111776AB" w14:textId="77777777" w:rsidTr="00DA054E">
        <w:tc>
          <w:tcPr>
            <w:tcW w:w="2894" w:type="dxa"/>
            <w:vMerge/>
          </w:tcPr>
          <w:p w14:paraId="6ECE899F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2" w:type="dxa"/>
          </w:tcPr>
          <w:p w14:paraId="04827FA4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97" w:type="dxa"/>
          </w:tcPr>
          <w:p w14:paraId="1D677931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680" w:type="dxa"/>
          </w:tcPr>
          <w:p w14:paraId="25A112A3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4110" w:type="dxa"/>
          </w:tcPr>
          <w:p w14:paraId="2F54B5C8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طرح درس ارائه شده باسرفصل آموزشی مطابقت دارد</w:t>
            </w:r>
          </w:p>
        </w:tc>
        <w:tc>
          <w:tcPr>
            <w:tcW w:w="708" w:type="dxa"/>
          </w:tcPr>
          <w:p w14:paraId="5FCE86D5" w14:textId="77777777" w:rsidR="007A1398" w:rsidRPr="00CF1BF5" w:rsidRDefault="007A1398" w:rsidP="00DA054E">
            <w:pPr>
              <w:bidi/>
              <w:jc w:val="center"/>
              <w:rPr>
                <w:rFonts w:cs="B Nazanin"/>
                <w:lang w:bidi="fa-IR"/>
              </w:rPr>
            </w:pPr>
            <w:r w:rsidRPr="00CF1BF5">
              <w:rPr>
                <w:rFonts w:cs="B Nazanin" w:hint="cs"/>
                <w:rtl/>
                <w:lang w:bidi="fa-IR"/>
              </w:rPr>
              <w:t>17</w:t>
            </w:r>
          </w:p>
        </w:tc>
      </w:tr>
    </w:tbl>
    <w:p w14:paraId="4C303711" w14:textId="77777777" w:rsidR="007A1398" w:rsidRPr="006F3AEB" w:rsidRDefault="007A1398" w:rsidP="007A1398">
      <w:pPr>
        <w:bidi/>
        <w:rPr>
          <w:rFonts w:cs="B Nazanin"/>
          <w:lang w:bidi="fa-IR"/>
        </w:rPr>
      </w:pPr>
      <w:r w:rsidRPr="006F3AEB">
        <w:rPr>
          <w:rFonts w:cs="B Nazanin"/>
          <w:lang w:bidi="fa-IR"/>
        </w:rPr>
        <w:t>*</w:t>
      </w:r>
      <w:r w:rsidRPr="006F3AEB">
        <w:rPr>
          <w:rFonts w:cs="B Nazanin" w:hint="cs"/>
          <w:rtl/>
          <w:lang w:bidi="fa-IR"/>
        </w:rPr>
        <w:t>روشن و واضح بودن تکالیف مد نظر می باشد.</w:t>
      </w:r>
    </w:p>
    <w:p w14:paraId="70BD62CF" w14:textId="77777777" w:rsidR="007A1398" w:rsidRPr="006F3AEB" w:rsidRDefault="007A1398" w:rsidP="007A1398">
      <w:pPr>
        <w:bidi/>
        <w:rPr>
          <w:rFonts w:cs="B Nazanin"/>
          <w:lang w:bidi="fa-IR"/>
        </w:rPr>
      </w:pPr>
      <w:r w:rsidRPr="006F3AEB">
        <w:rPr>
          <w:rFonts w:cs="B Nazanin"/>
          <w:lang w:bidi="fa-IR"/>
        </w:rPr>
        <w:t>**</w:t>
      </w:r>
      <w:r w:rsidRPr="006F3AEB">
        <w:rPr>
          <w:rFonts w:cs="B Nazanin" w:hint="cs"/>
          <w:rtl/>
          <w:lang w:bidi="fa-IR"/>
        </w:rPr>
        <w:t xml:space="preserve"> طبق رفرنس نویسی ونکوور بیان شود.</w:t>
      </w:r>
    </w:p>
    <w:p w14:paraId="2C84A506" w14:textId="77777777" w:rsidR="007A1398" w:rsidRPr="006F3AEB" w:rsidRDefault="007A1398" w:rsidP="007A1398">
      <w:pPr>
        <w:bidi/>
        <w:rPr>
          <w:rFonts w:cs="B Nazanin"/>
          <w:lang w:bidi="fa-IR"/>
        </w:rPr>
      </w:pPr>
      <w:r w:rsidRPr="006F3AEB">
        <w:rPr>
          <w:rFonts w:cs="B Nazanin"/>
          <w:lang w:bidi="fa-IR"/>
        </w:rPr>
        <w:t>***</w:t>
      </w:r>
      <w:r w:rsidRPr="006F3AEB">
        <w:rPr>
          <w:rFonts w:cs="B Nazanin" w:hint="cs"/>
          <w:rtl/>
          <w:lang w:bidi="fa-IR"/>
        </w:rPr>
        <w:t xml:space="preserve"> دردسترس بودن منابع لحاظ گردد.</w:t>
      </w:r>
    </w:p>
    <w:p w14:paraId="77BB9A8A" w14:textId="77777777" w:rsidR="007A1398" w:rsidRPr="006F3AEB" w:rsidRDefault="007A1398" w:rsidP="007A1398">
      <w:pPr>
        <w:bidi/>
        <w:rPr>
          <w:rFonts w:cs="B Nazanin"/>
          <w:rtl/>
          <w:lang w:bidi="fa-IR"/>
        </w:rPr>
      </w:pPr>
    </w:p>
    <w:p w14:paraId="1372C8A2" w14:textId="77777777" w:rsidR="007A1398" w:rsidRPr="002169A3" w:rsidRDefault="007A1398" w:rsidP="007A1398">
      <w:pPr>
        <w:bidi/>
        <w:spacing w:line="228" w:lineRule="auto"/>
        <w:rPr>
          <w:rFonts w:cs="B Titr"/>
          <w:b/>
          <w:bCs/>
          <w:rtl/>
          <w:lang w:bidi="fa-IR"/>
        </w:rPr>
      </w:pPr>
    </w:p>
    <w:sectPr w:rsidR="007A1398" w:rsidRPr="002169A3" w:rsidSect="007A1398">
      <w:headerReference w:type="default" r:id="rId10"/>
      <w:pgSz w:w="12240" w:h="15840"/>
      <w:pgMar w:top="194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388621" w14:textId="77777777" w:rsidR="00932485" w:rsidRDefault="00932485">
      <w:r>
        <w:separator/>
      </w:r>
    </w:p>
  </w:endnote>
  <w:endnote w:type="continuationSeparator" w:id="0">
    <w:p w14:paraId="35C771B6" w14:textId="77777777" w:rsidR="00932485" w:rsidRDefault="009324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07333" w14:textId="77777777" w:rsidR="00F6285F" w:rsidRPr="005A031E" w:rsidRDefault="00503775" w:rsidP="005A031E">
    <w:pPr>
      <w:pStyle w:val="Footer"/>
      <w:bidi/>
      <w:jc w:val="center"/>
      <w:rPr>
        <w:rFonts w:cs="B Nazanin"/>
      </w:rPr>
    </w:pPr>
    <w:r w:rsidRPr="005A031E">
      <w:rPr>
        <w:rFonts w:cs="B Nazanin"/>
      </w:rPr>
      <w:fldChar w:fldCharType="begin"/>
    </w:r>
    <w:r w:rsidR="00F6285F" w:rsidRPr="005A031E">
      <w:rPr>
        <w:rFonts w:cs="B Nazanin"/>
      </w:rPr>
      <w:instrText xml:space="preserve"> PAGE   \* MERGEFORMAT </w:instrText>
    </w:r>
    <w:r w:rsidRPr="005A031E">
      <w:rPr>
        <w:rFonts w:cs="B Nazanin"/>
      </w:rPr>
      <w:fldChar w:fldCharType="separate"/>
    </w:r>
    <w:r w:rsidR="00FC2D39">
      <w:rPr>
        <w:rFonts w:cs="B Nazanin"/>
        <w:noProof/>
        <w:rtl/>
      </w:rPr>
      <w:t>6</w:t>
    </w:r>
    <w:r w:rsidRPr="005A031E">
      <w:rPr>
        <w:rFonts w:cs="B Nazanin"/>
        <w:noProof/>
      </w:rPr>
      <w:fldChar w:fldCharType="end"/>
    </w:r>
  </w:p>
  <w:p w14:paraId="38A0479D" w14:textId="77777777" w:rsidR="00F6285F" w:rsidRDefault="00F6285F">
    <w:pPr>
      <w:pStyle w:val="Footer"/>
    </w:pPr>
  </w:p>
  <w:p w14:paraId="77E834F0" w14:textId="77777777" w:rsidR="00AB5280" w:rsidRDefault="00AB528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CB3545" w14:textId="77777777" w:rsidR="00932485" w:rsidRDefault="00932485">
      <w:r>
        <w:separator/>
      </w:r>
    </w:p>
  </w:footnote>
  <w:footnote w:type="continuationSeparator" w:id="0">
    <w:p w14:paraId="1F94EC87" w14:textId="77777777" w:rsidR="00932485" w:rsidRDefault="00932485">
      <w:r>
        <w:continuationSeparator/>
      </w:r>
    </w:p>
  </w:footnote>
  <w:footnote w:id="1">
    <w:p w14:paraId="7D1C137F" w14:textId="77777777" w:rsidR="00F6285F" w:rsidRPr="00B57011" w:rsidRDefault="00F6285F" w:rsidP="00054849">
      <w:pPr>
        <w:pStyle w:val="FootnoteText"/>
        <w:bidi/>
        <w:rPr>
          <w:rFonts w:cs="B Mitra"/>
          <w:rtl/>
          <w:lang w:bidi="fa-IR"/>
        </w:rPr>
      </w:pPr>
      <w:r w:rsidRPr="00B57011">
        <w:rPr>
          <w:rFonts w:cs="B Mitra"/>
          <w:lang w:bidi="fa-IR"/>
        </w:rPr>
        <w:footnoteRef/>
      </w:r>
      <w:r w:rsidRPr="00B57011">
        <w:rPr>
          <w:rFonts w:cs="B Mitra"/>
          <w:lang w:bidi="fa-IR"/>
        </w:rPr>
        <w:t xml:space="preserve"> </w:t>
      </w:r>
      <w:r w:rsidR="000B1746">
        <w:rPr>
          <w:rFonts w:cs="B Mitra" w:hint="cs"/>
          <w:rtl/>
          <w:lang w:bidi="fa-IR"/>
        </w:rPr>
        <w:t>. بر اساس مقر</w:t>
      </w:r>
      <w:r w:rsidRPr="00B57011">
        <w:rPr>
          <w:rFonts w:cs="B Mitra" w:hint="cs"/>
          <w:rtl/>
          <w:lang w:bidi="fa-IR"/>
        </w:rPr>
        <w:t>رات</w:t>
      </w:r>
      <w:r w:rsidR="000B1746">
        <w:rPr>
          <w:rFonts w:cs="B Mitra" w:hint="cs"/>
          <w:rtl/>
          <w:lang w:bidi="fa-IR"/>
        </w:rPr>
        <w:t xml:space="preserve"> و قوانین مصوب هر</w:t>
      </w:r>
      <w:r w:rsidRPr="00B57011">
        <w:rPr>
          <w:rFonts w:cs="B Mitra" w:hint="cs"/>
          <w:rtl/>
          <w:lang w:bidi="fa-IR"/>
        </w:rPr>
        <w:t xml:space="preserve"> دانشکده و واحد بالینی مورد نظر</w:t>
      </w:r>
      <w:r w:rsidR="000B1746">
        <w:rPr>
          <w:rFonts w:cs="B Mitra" w:hint="cs"/>
          <w:rtl/>
          <w:lang w:bidi="fa-IR"/>
        </w:rPr>
        <w:t xml:space="preserve"> نوشته شو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25141" w14:textId="77777777" w:rsidR="00F6285F" w:rsidRDefault="00FF63B3" w:rsidP="00671DCD">
    <w:pPr>
      <w:jc w:val="center"/>
      <w:rPr>
        <w:rFonts w:ascii="IranNastaliq" w:hAnsi="IranNastaliq" w:cs="IranNastaliq"/>
        <w:sz w:val="20"/>
        <w:szCs w:val="20"/>
      </w:rPr>
    </w:pPr>
    <w:r>
      <w:rPr>
        <w:rFonts w:ascii="IranNastaliq" w:hAnsi="IranNastaliq" w:cs="IranNastaliq"/>
        <w:noProof/>
        <w:sz w:val="20"/>
        <w:szCs w:val="20"/>
      </w:rPr>
      <w:drawing>
        <wp:anchor distT="0" distB="0" distL="114300" distR="114300" simplePos="0" relativeHeight="251656704" behindDoc="1" locked="0" layoutInCell="1" allowOverlap="1" wp14:anchorId="48B1DF61" wp14:editId="6AD3761C">
          <wp:simplePos x="0" y="0"/>
          <wp:positionH relativeFrom="column">
            <wp:posOffset>9079230</wp:posOffset>
          </wp:positionH>
          <wp:positionV relativeFrom="paragraph">
            <wp:posOffset>116840</wp:posOffset>
          </wp:positionV>
          <wp:extent cx="820420" cy="584200"/>
          <wp:effectExtent l="19050" t="0" r="0" b="0"/>
          <wp:wrapNone/>
          <wp:docPr id="1" name="Picture 2" descr="arm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rm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20" cy="584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EB3E369" w14:textId="77777777" w:rsidR="00F6285F" w:rsidRDefault="00F6285F" w:rsidP="00671DCD">
    <w:pPr>
      <w:jc w:val="right"/>
      <w:rPr>
        <w:rFonts w:ascii="IranNastaliq" w:hAnsi="IranNastaliq" w:cs="IranNastaliq"/>
        <w:sz w:val="20"/>
        <w:szCs w:val="20"/>
      </w:rPr>
    </w:pPr>
  </w:p>
  <w:p w14:paraId="662800D8" w14:textId="77777777" w:rsidR="00F6285F" w:rsidRPr="00FF63B3" w:rsidRDefault="0084251B" w:rsidP="00671DCD">
    <w:pPr>
      <w:bidi/>
      <w:spacing w:line="228" w:lineRule="auto"/>
      <w:jc w:val="center"/>
      <w:rPr>
        <w:rFonts w:cs="B Titr"/>
        <w:b/>
        <w:bCs/>
        <w:sz w:val="20"/>
        <w:szCs w:val="20"/>
        <w:rtl/>
        <w:lang w:bidi="fa-IR"/>
      </w:rPr>
    </w:pPr>
    <w:r>
      <w:rPr>
        <w:noProof/>
        <w:sz w:val="20"/>
        <w:szCs w:val="20"/>
        <w:rtl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D670343" wp14:editId="03F4FB2F">
              <wp:simplePos x="0" y="0"/>
              <wp:positionH relativeFrom="column">
                <wp:posOffset>8849360</wp:posOffset>
              </wp:positionH>
              <wp:positionV relativeFrom="paragraph">
                <wp:posOffset>221615</wp:posOffset>
              </wp:positionV>
              <wp:extent cx="1458595" cy="549275"/>
              <wp:effectExtent l="10160" t="12065" r="7620" b="1016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8595" cy="549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D26412" w14:textId="77777777" w:rsidR="00F6285F" w:rsidRDefault="00F6285F" w:rsidP="00671DCD">
                          <w:pPr>
                            <w:jc w:val="center"/>
                            <w:rPr>
                              <w:rFonts w:ascii="IranNastaliq" w:hAnsi="IranNastaliq" w:cs="IranNastaliq"/>
                              <w:sz w:val="20"/>
                              <w:szCs w:val="20"/>
                            </w:rPr>
                          </w:pPr>
                          <w:r w:rsidRPr="00144E7E">
                            <w:rPr>
                              <w:rFonts w:ascii="IranNastaliq" w:hAnsi="IranNastaliq" w:cs="IranNastaliq"/>
                              <w:sz w:val="20"/>
                              <w:szCs w:val="20"/>
                              <w:rtl/>
                            </w:rPr>
                            <w:t>دانش</w:t>
                          </w:r>
                          <w:r w:rsidRPr="00144E7E">
                            <w:rPr>
                              <w:rFonts w:ascii="IranNastaliq" w:hAnsi="IranNastaliq" w:cs="IranNastaliq" w:hint="cs"/>
                              <w:sz w:val="20"/>
                              <w:szCs w:val="20"/>
                              <w:rtl/>
                            </w:rPr>
                            <w:t>گاه</w:t>
                          </w:r>
                          <w:r w:rsidRPr="00144E7E">
                            <w:rPr>
                              <w:rFonts w:ascii="IranNastaliq" w:hAnsi="IranNastaliq" w:cs="IranNastaliq"/>
                              <w:sz w:val="20"/>
                              <w:szCs w:val="20"/>
                              <w:rtl/>
                            </w:rPr>
                            <w:t xml:space="preserve"> علوم پزشكي و خدمات بهداشتي</w:t>
                          </w:r>
                          <w:r w:rsidRPr="00144E7E">
                            <w:rPr>
                              <w:rFonts w:ascii="IranNastaliq" w:hAnsi="IranNastaliq" w:cs="IranNastaliq" w:hint="cs"/>
                              <w:sz w:val="20"/>
                              <w:szCs w:val="20"/>
                              <w:rtl/>
                            </w:rPr>
                            <w:t xml:space="preserve"> و</w:t>
                          </w:r>
                          <w:r w:rsidRPr="00144E7E">
                            <w:rPr>
                              <w:rFonts w:ascii="IranNastaliq" w:hAnsi="IranNastaliq" w:cs="IranNastaliq"/>
                              <w:sz w:val="20"/>
                              <w:szCs w:val="20"/>
                              <w:rtl/>
                            </w:rPr>
                            <w:t xml:space="preserve"> درماني</w:t>
                          </w:r>
                          <w:r w:rsidRPr="00144E7E">
                            <w:rPr>
                              <w:rFonts w:ascii="IranNastaliq" w:hAnsi="IranNastaliq" w:cs="IranNastaliq" w:hint="cs"/>
                              <w:sz w:val="20"/>
                              <w:szCs w:val="20"/>
                              <w:rtl/>
                            </w:rPr>
                            <w:t xml:space="preserve"> البرز</w:t>
                          </w:r>
                        </w:p>
                        <w:p w14:paraId="0755DC8F" w14:textId="77777777" w:rsidR="00F6285F" w:rsidRDefault="00F6285F" w:rsidP="00671DCD">
                          <w:pPr>
                            <w:jc w:val="center"/>
                          </w:pPr>
                          <w:r w:rsidRPr="00144E7E">
                            <w:rPr>
                              <w:rFonts w:ascii="IranNastaliq" w:hAnsi="IranNastaliq" w:cs="IranNastaliq" w:hint="cs"/>
                              <w:sz w:val="20"/>
                              <w:szCs w:val="20"/>
                              <w:rtl/>
                            </w:rPr>
                            <w:t>معاونت آموزشی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67034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696.8pt;margin-top:17.45pt;width:114.85pt;height:4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" strokecolor="white">
              <v:textbox>
                <w:txbxContent>
                  <w:p w14:paraId="29D26412" w14:textId="77777777" w:rsidR="00F6285F" w:rsidRDefault="00F6285F" w:rsidP="00671DCD">
                    <w:pPr>
                      <w:jc w:val="center"/>
                      <w:rPr>
                        <w:rFonts w:ascii="IranNastaliq" w:hAnsi="IranNastaliq" w:cs="IranNastaliq"/>
                        <w:sz w:val="20"/>
                        <w:szCs w:val="20"/>
                      </w:rPr>
                    </w:pPr>
                    <w:r w:rsidRPr="00144E7E">
                      <w:rPr>
                        <w:rFonts w:ascii="IranNastaliq" w:hAnsi="IranNastaliq" w:cs="IranNastaliq"/>
                        <w:sz w:val="20"/>
                        <w:szCs w:val="20"/>
                        <w:rtl/>
                      </w:rPr>
                      <w:t>دانش</w:t>
                    </w:r>
                    <w:r w:rsidRPr="00144E7E">
                      <w:rPr>
                        <w:rFonts w:ascii="IranNastaliq" w:hAnsi="IranNastaliq" w:cs="IranNastaliq" w:hint="cs"/>
                        <w:sz w:val="20"/>
                        <w:szCs w:val="20"/>
                        <w:rtl/>
                      </w:rPr>
                      <w:t>گاه</w:t>
                    </w:r>
                    <w:r w:rsidRPr="00144E7E">
                      <w:rPr>
                        <w:rFonts w:ascii="IranNastaliq" w:hAnsi="IranNastaliq" w:cs="IranNastaliq"/>
                        <w:sz w:val="20"/>
                        <w:szCs w:val="20"/>
                        <w:rtl/>
                      </w:rPr>
                      <w:t xml:space="preserve"> علوم پزشكي و خدمات بهداشتي</w:t>
                    </w:r>
                    <w:r w:rsidRPr="00144E7E">
                      <w:rPr>
                        <w:rFonts w:ascii="IranNastaliq" w:hAnsi="IranNastaliq" w:cs="IranNastaliq" w:hint="cs"/>
                        <w:sz w:val="20"/>
                        <w:szCs w:val="20"/>
                        <w:rtl/>
                      </w:rPr>
                      <w:t xml:space="preserve"> و</w:t>
                    </w:r>
                    <w:r w:rsidRPr="00144E7E">
                      <w:rPr>
                        <w:rFonts w:ascii="IranNastaliq" w:hAnsi="IranNastaliq" w:cs="IranNastaliq"/>
                        <w:sz w:val="20"/>
                        <w:szCs w:val="20"/>
                        <w:rtl/>
                      </w:rPr>
                      <w:t xml:space="preserve"> درماني</w:t>
                    </w:r>
                    <w:r w:rsidRPr="00144E7E">
                      <w:rPr>
                        <w:rFonts w:ascii="IranNastaliq" w:hAnsi="IranNastaliq" w:cs="IranNastaliq" w:hint="cs"/>
                        <w:sz w:val="20"/>
                        <w:szCs w:val="20"/>
                        <w:rtl/>
                      </w:rPr>
                      <w:t xml:space="preserve"> البرز</w:t>
                    </w:r>
                  </w:p>
                  <w:p w14:paraId="0755DC8F" w14:textId="77777777" w:rsidR="00F6285F" w:rsidRDefault="00F6285F" w:rsidP="00671DCD">
                    <w:pPr>
                      <w:jc w:val="center"/>
                    </w:pPr>
                    <w:r w:rsidRPr="00144E7E">
                      <w:rPr>
                        <w:rFonts w:ascii="IranNastaliq" w:hAnsi="IranNastaliq" w:cs="IranNastaliq" w:hint="cs"/>
                        <w:sz w:val="20"/>
                        <w:szCs w:val="20"/>
                        <w:rtl/>
                      </w:rPr>
                      <w:t>معاونت آموزشی</w:t>
                    </w:r>
                  </w:p>
                </w:txbxContent>
              </v:textbox>
            </v:shape>
          </w:pict>
        </mc:Fallback>
      </mc:AlternateContent>
    </w:r>
    <w:r w:rsidR="00F6285F" w:rsidRPr="00FF63B3">
      <w:rPr>
        <w:rFonts w:cs="B Titr" w:hint="cs"/>
        <w:b/>
        <w:bCs/>
        <w:sz w:val="20"/>
        <w:szCs w:val="20"/>
        <w:rtl/>
        <w:lang w:bidi="fa-IR"/>
      </w:rPr>
      <w:t>بنام خدا</w:t>
    </w:r>
  </w:p>
  <w:p w14:paraId="27B5462C" w14:textId="77777777" w:rsidR="00F6285F" w:rsidRPr="00FF63B3" w:rsidRDefault="00F6285F" w:rsidP="00671DCD">
    <w:pPr>
      <w:bidi/>
      <w:spacing w:line="276" w:lineRule="auto"/>
      <w:jc w:val="center"/>
      <w:rPr>
        <w:rFonts w:cs="B Titr"/>
        <w:b/>
        <w:bCs/>
        <w:sz w:val="16"/>
        <w:szCs w:val="16"/>
        <w:rtl/>
        <w:lang w:bidi="fa-IR"/>
      </w:rPr>
    </w:pPr>
    <w:r w:rsidRPr="00FF63B3">
      <w:rPr>
        <w:rFonts w:cs="B Titr" w:hint="cs"/>
        <w:b/>
        <w:bCs/>
        <w:sz w:val="16"/>
        <w:szCs w:val="16"/>
        <w:rtl/>
        <w:lang w:bidi="fa-IR"/>
      </w:rPr>
      <w:t>مرکز مطالعات و توسعه آموزش علوم پزشکی دانشگاه علوم پزشکی البرز</w:t>
    </w:r>
  </w:p>
  <w:p w14:paraId="7051C871" w14:textId="77777777" w:rsidR="00F6285F" w:rsidRPr="00FF63B3" w:rsidRDefault="00F6285F" w:rsidP="009E320A">
    <w:pPr>
      <w:bidi/>
      <w:spacing w:line="228" w:lineRule="auto"/>
      <w:jc w:val="center"/>
      <w:rPr>
        <w:rFonts w:cs="B Titr"/>
        <w:b/>
        <w:bCs/>
        <w:sz w:val="16"/>
        <w:szCs w:val="16"/>
        <w:rtl/>
        <w:lang w:bidi="fa-IR"/>
      </w:rPr>
    </w:pPr>
    <w:r w:rsidRPr="00FF63B3">
      <w:rPr>
        <w:rFonts w:cs="B Titr" w:hint="cs"/>
        <w:b/>
        <w:bCs/>
        <w:sz w:val="16"/>
        <w:szCs w:val="16"/>
        <w:rtl/>
        <w:lang w:bidi="fa-IR"/>
      </w:rPr>
      <w:t xml:space="preserve">فرم طرح درس دانشکده </w:t>
    </w:r>
    <w:r w:rsidR="009E320A">
      <w:rPr>
        <w:rFonts w:cs="B Titr" w:hint="cs"/>
        <w:b/>
        <w:bCs/>
        <w:sz w:val="16"/>
        <w:szCs w:val="16"/>
        <w:rtl/>
        <w:lang w:bidi="fa-IR"/>
      </w:rPr>
      <w:t>.....</w:t>
    </w:r>
    <w:r w:rsidRPr="00FF63B3">
      <w:rPr>
        <w:rFonts w:cs="B Titr" w:hint="cs"/>
        <w:b/>
        <w:bCs/>
        <w:sz w:val="16"/>
        <w:szCs w:val="16"/>
        <w:rtl/>
        <w:lang w:bidi="fa-IR"/>
      </w:rPr>
      <w:t xml:space="preserve">     نیمسال تحصیلی </w:t>
    </w:r>
    <w:r w:rsidR="009E320A">
      <w:rPr>
        <w:rFonts w:cs="B Titr" w:hint="cs"/>
        <w:b/>
        <w:bCs/>
        <w:sz w:val="16"/>
        <w:szCs w:val="16"/>
        <w:rtl/>
        <w:lang w:bidi="fa-IR"/>
      </w:rPr>
      <w:t>....</w:t>
    </w:r>
  </w:p>
  <w:p w14:paraId="0C839BAD" w14:textId="77777777" w:rsidR="00F6285F" w:rsidRPr="00671DCD" w:rsidRDefault="0084251B" w:rsidP="00CB16C9">
    <w:pPr>
      <w:bidi/>
      <w:jc w:val="center"/>
      <w:rPr>
        <w:rFonts w:cs="B Titr"/>
        <w:b/>
        <w:bCs/>
        <w:sz w:val="20"/>
        <w:szCs w:val="20"/>
        <w:rtl/>
        <w:lang w:bidi="fa-IR"/>
      </w:rPr>
    </w:pPr>
    <w:r>
      <w:rPr>
        <w:rFonts w:cs="B Titr"/>
        <w:b/>
        <w:bCs/>
        <w:noProof/>
        <w:sz w:val="20"/>
        <w:szCs w:val="20"/>
        <w:rtl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854E561" wp14:editId="1BF0B9FE">
              <wp:simplePos x="0" y="0"/>
              <wp:positionH relativeFrom="column">
                <wp:posOffset>1391920</wp:posOffset>
              </wp:positionH>
              <wp:positionV relativeFrom="paragraph">
                <wp:posOffset>182880</wp:posOffset>
              </wp:positionV>
              <wp:extent cx="7308215" cy="0"/>
              <wp:effectExtent l="10795" t="11430" r="15240" b="17145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730821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4BACC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10D08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09.6pt;margin-top:14.4pt;width:575.45pt;height:0;flip:x 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" strokecolor="#4bacc6" strokeweight="1.5pt">
              <v:shadow color="#868686"/>
            </v:shape>
          </w:pict>
        </mc:Fallback>
      </mc:AlternateContent>
    </w:r>
    <w:r w:rsidR="00F6285F" w:rsidRPr="00FF63B3">
      <w:rPr>
        <w:rFonts w:cs="B Titr" w:hint="cs"/>
        <w:b/>
        <w:bCs/>
        <w:sz w:val="14"/>
        <w:szCs w:val="14"/>
        <w:rtl/>
      </w:rPr>
      <w:t xml:space="preserve">طرح درس </w:t>
    </w:r>
    <w:r w:rsidR="00CB16C9">
      <w:rPr>
        <w:rFonts w:cs="B Titr" w:hint="cs"/>
        <w:b/>
        <w:bCs/>
        <w:sz w:val="14"/>
        <w:szCs w:val="14"/>
        <w:rtl/>
      </w:rPr>
      <w:t>کارآموزی-کارورز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4F612" w14:textId="579BFBB4" w:rsidR="00000000" w:rsidRPr="006F3AEB" w:rsidRDefault="007A1398" w:rsidP="00030069">
    <w:pPr>
      <w:pStyle w:val="Header"/>
      <w:jc w:val="center"/>
      <w:rPr>
        <w:rFonts w:cs="B Nazanin"/>
        <w:rtl/>
      </w:rPr>
    </w:pPr>
    <w:r>
      <w:rPr>
        <w:rFonts w:cs="B Nazanin"/>
        <w:noProof/>
        <w:rtl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73248549" wp14:editId="7A7AE479">
              <wp:simplePos x="0" y="0"/>
              <wp:positionH relativeFrom="column">
                <wp:posOffset>4953000</wp:posOffset>
              </wp:positionH>
              <wp:positionV relativeFrom="paragraph">
                <wp:posOffset>169545</wp:posOffset>
              </wp:positionV>
              <wp:extent cx="1769745" cy="861695"/>
              <wp:effectExtent l="9525" t="7620" r="11430" b="6985"/>
              <wp:wrapNone/>
              <wp:docPr id="1522457744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69745" cy="8616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DA5BB0" w14:textId="77777777" w:rsidR="00000000" w:rsidRPr="002426E7" w:rsidRDefault="00000000" w:rsidP="00030069">
                          <w:pPr>
                            <w:jc w:val="center"/>
                            <w:rPr>
                              <w:rFonts w:ascii="IranNastaliq" w:hAnsi="IranNastaliq" w:cs="IranNastaliq"/>
                              <w:sz w:val="16"/>
                              <w:szCs w:val="16"/>
                              <w:rtl/>
                            </w:rPr>
                          </w:pPr>
                          <w:r w:rsidRPr="002426E7">
                            <w:rPr>
                              <w:rFonts w:ascii="IranNastaliq" w:hAnsi="IranNastaliq" w:cs="IranNastaliq"/>
                              <w:sz w:val="16"/>
                              <w:szCs w:val="16"/>
                              <w:rtl/>
                            </w:rPr>
                            <w:t>دانش</w:t>
                          </w:r>
                          <w:r w:rsidRPr="002426E7">
                            <w:rPr>
                              <w:rFonts w:ascii="IranNastaliq" w:hAnsi="IranNastaliq" w:cs="IranNastaliq" w:hint="cs"/>
                              <w:sz w:val="16"/>
                              <w:szCs w:val="16"/>
                              <w:rtl/>
                            </w:rPr>
                            <w:t>گاه</w:t>
                          </w:r>
                          <w:r w:rsidRPr="002426E7">
                            <w:rPr>
                              <w:rFonts w:ascii="IranNastaliq" w:hAnsi="IranNastaliq" w:cs="IranNastaliq"/>
                              <w:sz w:val="16"/>
                              <w:szCs w:val="16"/>
                              <w:rtl/>
                            </w:rPr>
                            <w:t xml:space="preserve"> علوم پزشكي و خدمات بهداشتي</w:t>
                          </w:r>
                          <w:r w:rsidRPr="002426E7">
                            <w:rPr>
                              <w:rFonts w:ascii="IranNastaliq" w:hAnsi="IranNastaliq" w:cs="IranNastaliq" w:hint="cs"/>
                              <w:sz w:val="16"/>
                              <w:szCs w:val="16"/>
                              <w:rtl/>
                            </w:rPr>
                            <w:t xml:space="preserve"> و</w:t>
                          </w:r>
                          <w:r w:rsidRPr="002426E7">
                            <w:rPr>
                              <w:rFonts w:ascii="IranNastaliq" w:hAnsi="IranNastaliq" w:cs="IranNastaliq"/>
                              <w:sz w:val="16"/>
                              <w:szCs w:val="16"/>
                              <w:rtl/>
                            </w:rPr>
                            <w:t xml:space="preserve"> درماني</w:t>
                          </w:r>
                          <w:r w:rsidRPr="002426E7">
                            <w:rPr>
                              <w:rFonts w:ascii="IranNastaliq" w:hAnsi="IranNastaliq" w:cs="IranNastaliq" w:hint="cs"/>
                              <w:sz w:val="16"/>
                              <w:szCs w:val="16"/>
                              <w:rtl/>
                            </w:rPr>
                            <w:t xml:space="preserve"> البرز</w:t>
                          </w:r>
                        </w:p>
                        <w:p w14:paraId="17FC27BC" w14:textId="77777777" w:rsidR="00000000" w:rsidRPr="002426E7" w:rsidRDefault="00000000" w:rsidP="00030069">
                          <w:pPr>
                            <w:jc w:val="center"/>
                            <w:rPr>
                              <w:rFonts w:ascii="IranNastaliq" w:hAnsi="IranNastaliq" w:cs="IranNastaliq"/>
                              <w:sz w:val="16"/>
                              <w:szCs w:val="16"/>
                              <w:rtl/>
                            </w:rPr>
                          </w:pPr>
                          <w:r w:rsidRPr="002426E7">
                            <w:rPr>
                              <w:rFonts w:ascii="IranNastaliq" w:hAnsi="IranNastaliq" w:cs="IranNastaliq" w:hint="cs"/>
                              <w:sz w:val="16"/>
                              <w:szCs w:val="16"/>
                              <w:rtl/>
                            </w:rPr>
                            <w:t xml:space="preserve">معاونت آموزشی </w:t>
                          </w:r>
                        </w:p>
                        <w:p w14:paraId="3F8D24FF" w14:textId="77777777" w:rsidR="00000000" w:rsidRPr="008572BC" w:rsidRDefault="00000000" w:rsidP="00030069">
                          <w:pPr>
                            <w:rPr>
                              <w:rtl/>
                            </w:rPr>
                          </w:pPr>
                        </w:p>
                        <w:p w14:paraId="24D13257" w14:textId="77777777" w:rsidR="00000000" w:rsidRPr="008572BC" w:rsidRDefault="00000000" w:rsidP="00030069">
                          <w:pPr>
                            <w:rPr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3248549" id="Rectangle 8" o:spid="_x0000_s1029" style="position:absolute;left:0;text-align:left;margin-left:390pt;margin-top:13.35pt;width:139.35pt;height:67.8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" strokecolor="white">
              <v:textbox>
                <w:txbxContent>
                  <w:p w14:paraId="14DA5BB0" w14:textId="77777777" w:rsidR="00000000" w:rsidRPr="002426E7" w:rsidRDefault="00000000" w:rsidP="00030069">
                    <w:pPr>
                      <w:jc w:val="center"/>
                      <w:rPr>
                        <w:rFonts w:ascii="IranNastaliq" w:hAnsi="IranNastaliq" w:cs="IranNastaliq"/>
                        <w:sz w:val="16"/>
                        <w:szCs w:val="16"/>
                        <w:rtl/>
                      </w:rPr>
                    </w:pPr>
                    <w:r w:rsidRPr="002426E7">
                      <w:rPr>
                        <w:rFonts w:ascii="IranNastaliq" w:hAnsi="IranNastaliq" w:cs="IranNastaliq"/>
                        <w:sz w:val="16"/>
                        <w:szCs w:val="16"/>
                        <w:rtl/>
                      </w:rPr>
                      <w:t>دانش</w:t>
                    </w:r>
                    <w:r w:rsidRPr="002426E7">
                      <w:rPr>
                        <w:rFonts w:ascii="IranNastaliq" w:hAnsi="IranNastaliq" w:cs="IranNastaliq" w:hint="cs"/>
                        <w:sz w:val="16"/>
                        <w:szCs w:val="16"/>
                        <w:rtl/>
                      </w:rPr>
                      <w:t>گاه</w:t>
                    </w:r>
                    <w:r w:rsidRPr="002426E7">
                      <w:rPr>
                        <w:rFonts w:ascii="IranNastaliq" w:hAnsi="IranNastaliq" w:cs="IranNastaliq"/>
                        <w:sz w:val="16"/>
                        <w:szCs w:val="16"/>
                        <w:rtl/>
                      </w:rPr>
                      <w:t xml:space="preserve"> علوم پزشكي و خدمات بهداشتي</w:t>
                    </w:r>
                    <w:r w:rsidRPr="002426E7">
                      <w:rPr>
                        <w:rFonts w:ascii="IranNastaliq" w:hAnsi="IranNastaliq" w:cs="IranNastaliq" w:hint="cs"/>
                        <w:sz w:val="16"/>
                        <w:szCs w:val="16"/>
                        <w:rtl/>
                      </w:rPr>
                      <w:t xml:space="preserve"> و</w:t>
                    </w:r>
                    <w:r w:rsidRPr="002426E7">
                      <w:rPr>
                        <w:rFonts w:ascii="IranNastaliq" w:hAnsi="IranNastaliq" w:cs="IranNastaliq"/>
                        <w:sz w:val="16"/>
                        <w:szCs w:val="16"/>
                        <w:rtl/>
                      </w:rPr>
                      <w:t xml:space="preserve"> درماني</w:t>
                    </w:r>
                    <w:r w:rsidRPr="002426E7">
                      <w:rPr>
                        <w:rFonts w:ascii="IranNastaliq" w:hAnsi="IranNastaliq" w:cs="IranNastaliq" w:hint="cs"/>
                        <w:sz w:val="16"/>
                        <w:szCs w:val="16"/>
                        <w:rtl/>
                      </w:rPr>
                      <w:t xml:space="preserve"> البرز</w:t>
                    </w:r>
                  </w:p>
                  <w:p w14:paraId="17FC27BC" w14:textId="77777777" w:rsidR="00000000" w:rsidRPr="002426E7" w:rsidRDefault="00000000" w:rsidP="00030069">
                    <w:pPr>
                      <w:jc w:val="center"/>
                      <w:rPr>
                        <w:rFonts w:ascii="IranNastaliq" w:hAnsi="IranNastaliq" w:cs="IranNastaliq"/>
                        <w:sz w:val="16"/>
                        <w:szCs w:val="16"/>
                        <w:rtl/>
                      </w:rPr>
                    </w:pPr>
                    <w:r w:rsidRPr="002426E7">
                      <w:rPr>
                        <w:rFonts w:ascii="IranNastaliq" w:hAnsi="IranNastaliq" w:cs="IranNastaliq" w:hint="cs"/>
                        <w:sz w:val="16"/>
                        <w:szCs w:val="16"/>
                        <w:rtl/>
                      </w:rPr>
                      <w:t xml:space="preserve">معاونت آموزشی </w:t>
                    </w:r>
                  </w:p>
                  <w:p w14:paraId="3F8D24FF" w14:textId="77777777" w:rsidR="00000000" w:rsidRPr="008572BC" w:rsidRDefault="00000000" w:rsidP="00030069">
                    <w:pPr>
                      <w:rPr>
                        <w:rtl/>
                      </w:rPr>
                    </w:pPr>
                  </w:p>
                  <w:p w14:paraId="24D13257" w14:textId="77777777" w:rsidR="00000000" w:rsidRPr="008572BC" w:rsidRDefault="00000000" w:rsidP="00030069">
                    <w:pPr>
                      <w:rPr>
                        <w:rtl/>
                      </w:rPr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800" behindDoc="0" locked="0" layoutInCell="1" allowOverlap="1" wp14:anchorId="5B1A23C0" wp14:editId="59DFFC1F">
          <wp:simplePos x="0" y="0"/>
          <wp:positionH relativeFrom="column">
            <wp:posOffset>5457825</wp:posOffset>
          </wp:positionH>
          <wp:positionV relativeFrom="paragraph">
            <wp:posOffset>-373380</wp:posOffset>
          </wp:positionV>
          <wp:extent cx="790575" cy="561975"/>
          <wp:effectExtent l="0" t="0" r="9525" b="9525"/>
          <wp:wrapSquare wrapText="bothSides"/>
          <wp:docPr id="625696929" name="Picture 7" descr="Description: arm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rm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 w:rsidRPr="006F3AEB">
      <w:rPr>
        <w:rFonts w:cs="B Nazanin" w:hint="cs"/>
        <w:rtl/>
      </w:rPr>
      <w:t>بسمه تعالی</w:t>
    </w:r>
  </w:p>
  <w:p w14:paraId="6FE0C86F" w14:textId="77777777" w:rsidR="00000000" w:rsidRPr="006F3AEB" w:rsidRDefault="00000000" w:rsidP="00030069">
    <w:pPr>
      <w:pStyle w:val="Header"/>
      <w:jc w:val="center"/>
      <w:rPr>
        <w:rFonts w:cs="B Nazanin"/>
        <w:rtl/>
      </w:rPr>
    </w:pPr>
  </w:p>
  <w:p w14:paraId="1D76377F" w14:textId="77777777" w:rsidR="00000000" w:rsidRPr="006F3AEB" w:rsidRDefault="00000000" w:rsidP="00030069">
    <w:pPr>
      <w:pStyle w:val="Header"/>
      <w:jc w:val="center"/>
      <w:rPr>
        <w:rFonts w:cs="B Nazanin"/>
        <w:rtl/>
      </w:rPr>
    </w:pPr>
  </w:p>
  <w:p w14:paraId="5B3BCFA3" w14:textId="77777777" w:rsidR="00000000" w:rsidRPr="006F3AEB" w:rsidRDefault="00000000" w:rsidP="00030069">
    <w:pPr>
      <w:pStyle w:val="Header"/>
      <w:bidi/>
      <w:jc w:val="center"/>
      <w:rPr>
        <w:rFonts w:cs="B Nazanin"/>
      </w:rPr>
    </w:pPr>
    <w:r w:rsidRPr="006F3AEB">
      <w:rPr>
        <w:rFonts w:cs="B Nazanin" w:hint="cs"/>
        <w:rtl/>
      </w:rPr>
      <w:t xml:space="preserve">                                                                                                                       تاریخ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86D45"/>
    <w:multiLevelType w:val="hybridMultilevel"/>
    <w:tmpl w:val="593E1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6660F"/>
    <w:multiLevelType w:val="hybridMultilevel"/>
    <w:tmpl w:val="ABBA7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14962"/>
    <w:multiLevelType w:val="hybridMultilevel"/>
    <w:tmpl w:val="CE564EB4"/>
    <w:lvl w:ilvl="0" w:tplc="BD2CD5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C764F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88861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A3E6C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B969C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DEA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0A2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7BA8E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6231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B4D3EA9"/>
    <w:multiLevelType w:val="hybridMultilevel"/>
    <w:tmpl w:val="43F8E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00F03"/>
    <w:multiLevelType w:val="hybridMultilevel"/>
    <w:tmpl w:val="19E830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8F27ED"/>
    <w:multiLevelType w:val="hybridMultilevel"/>
    <w:tmpl w:val="B0924A06"/>
    <w:lvl w:ilvl="0" w:tplc="5D32BCCE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66B06"/>
    <w:multiLevelType w:val="hybridMultilevel"/>
    <w:tmpl w:val="4A54D9F4"/>
    <w:lvl w:ilvl="0" w:tplc="5D32BCCE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B92A9D"/>
    <w:multiLevelType w:val="hybridMultilevel"/>
    <w:tmpl w:val="2D0460B2"/>
    <w:lvl w:ilvl="0" w:tplc="2898B1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9A24A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804C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C6ABA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7C0F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3E07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107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13653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302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1EE037B"/>
    <w:multiLevelType w:val="multilevel"/>
    <w:tmpl w:val="45B6D4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12876C74"/>
    <w:multiLevelType w:val="hybridMultilevel"/>
    <w:tmpl w:val="106E972C"/>
    <w:lvl w:ilvl="0" w:tplc="6680DB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A94545"/>
    <w:multiLevelType w:val="hybridMultilevel"/>
    <w:tmpl w:val="B0067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0E610D"/>
    <w:multiLevelType w:val="hybridMultilevel"/>
    <w:tmpl w:val="ABBA7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293F3E"/>
    <w:multiLevelType w:val="hybridMultilevel"/>
    <w:tmpl w:val="FED25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C515B1"/>
    <w:multiLevelType w:val="multilevel"/>
    <w:tmpl w:val="A0F2F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1E6A095D"/>
    <w:multiLevelType w:val="hybridMultilevel"/>
    <w:tmpl w:val="ABBA7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B71BC3"/>
    <w:multiLevelType w:val="hybridMultilevel"/>
    <w:tmpl w:val="9A16E2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993FF3"/>
    <w:multiLevelType w:val="multilevel"/>
    <w:tmpl w:val="A0F2F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2B186094"/>
    <w:multiLevelType w:val="hybridMultilevel"/>
    <w:tmpl w:val="9EE2EFCC"/>
    <w:lvl w:ilvl="0" w:tplc="2EFAA4A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ECBED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4EF6E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02C7B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8A117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E655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421A6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AAAF4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8283B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F1EF5"/>
    <w:multiLevelType w:val="hybridMultilevel"/>
    <w:tmpl w:val="B0924A06"/>
    <w:lvl w:ilvl="0" w:tplc="5D32BCCE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D61A8F"/>
    <w:multiLevelType w:val="hybridMultilevel"/>
    <w:tmpl w:val="A490928C"/>
    <w:lvl w:ilvl="0" w:tplc="476207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D9597C"/>
    <w:multiLevelType w:val="hybridMultilevel"/>
    <w:tmpl w:val="ABBA7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77A00"/>
    <w:multiLevelType w:val="hybridMultilevel"/>
    <w:tmpl w:val="40266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BA31DB8"/>
    <w:multiLevelType w:val="hybridMultilevel"/>
    <w:tmpl w:val="ABBA7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592475"/>
    <w:multiLevelType w:val="hybridMultilevel"/>
    <w:tmpl w:val="B0924A06"/>
    <w:lvl w:ilvl="0" w:tplc="5D32BCCE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492773"/>
    <w:multiLevelType w:val="hybridMultilevel"/>
    <w:tmpl w:val="0AA25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26171D"/>
    <w:multiLevelType w:val="hybridMultilevel"/>
    <w:tmpl w:val="A8042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64CEF"/>
    <w:multiLevelType w:val="hybridMultilevel"/>
    <w:tmpl w:val="743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04726"/>
    <w:multiLevelType w:val="hybridMultilevel"/>
    <w:tmpl w:val="17EC1A2C"/>
    <w:lvl w:ilvl="0" w:tplc="5D32BCCE">
      <w:start w:val="1"/>
      <w:numFmt w:val="arabicAbjad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B32520B"/>
    <w:multiLevelType w:val="hybridMultilevel"/>
    <w:tmpl w:val="B0924A06"/>
    <w:lvl w:ilvl="0" w:tplc="5D32BCCE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A4DC3"/>
    <w:multiLevelType w:val="hybridMultilevel"/>
    <w:tmpl w:val="ABBA7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EA5E66"/>
    <w:multiLevelType w:val="hybridMultilevel"/>
    <w:tmpl w:val="ABBA7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AB5982"/>
    <w:multiLevelType w:val="hybridMultilevel"/>
    <w:tmpl w:val="B0924A06"/>
    <w:lvl w:ilvl="0" w:tplc="5D32BCCE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6F2496"/>
    <w:multiLevelType w:val="hybridMultilevel"/>
    <w:tmpl w:val="A4C6BD08"/>
    <w:lvl w:ilvl="0" w:tplc="B17463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A225B8"/>
    <w:multiLevelType w:val="hybridMultilevel"/>
    <w:tmpl w:val="5C0CB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A42F4A"/>
    <w:multiLevelType w:val="hybridMultilevel"/>
    <w:tmpl w:val="B0924A06"/>
    <w:lvl w:ilvl="0" w:tplc="5D32BCCE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504887"/>
    <w:multiLevelType w:val="hybridMultilevel"/>
    <w:tmpl w:val="B0924A06"/>
    <w:lvl w:ilvl="0" w:tplc="5D32BCCE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141A89"/>
    <w:multiLevelType w:val="hybridMultilevel"/>
    <w:tmpl w:val="B0924A06"/>
    <w:lvl w:ilvl="0" w:tplc="5D32BCCE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CB1DC5"/>
    <w:multiLevelType w:val="hybridMultilevel"/>
    <w:tmpl w:val="ABBA7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9837A5"/>
    <w:multiLevelType w:val="hybridMultilevel"/>
    <w:tmpl w:val="E4148EC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3362B25"/>
    <w:multiLevelType w:val="hybridMultilevel"/>
    <w:tmpl w:val="AC06FB14"/>
    <w:lvl w:ilvl="0" w:tplc="BD0E5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3D01A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28EBE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DD241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4AC3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3C67A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8A04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6EA7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1F28C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0" w15:restartNumberingAfterBreak="0">
    <w:nsid w:val="735A0D6F"/>
    <w:multiLevelType w:val="hybridMultilevel"/>
    <w:tmpl w:val="0AA25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DE157E"/>
    <w:multiLevelType w:val="hybridMultilevel"/>
    <w:tmpl w:val="5C1C07EC"/>
    <w:lvl w:ilvl="0" w:tplc="66FA0C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50C10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24D1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EA8A1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94D9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15832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134EB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58A1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E8EB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2" w15:restartNumberingAfterBreak="0">
    <w:nsid w:val="7A5B4467"/>
    <w:multiLevelType w:val="hybridMultilevel"/>
    <w:tmpl w:val="DECA9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5787145">
    <w:abstractNumId w:val="32"/>
  </w:num>
  <w:num w:numId="2" w16cid:durableId="55903568">
    <w:abstractNumId w:val="17"/>
  </w:num>
  <w:num w:numId="3" w16cid:durableId="761678803">
    <w:abstractNumId w:val="2"/>
  </w:num>
  <w:num w:numId="4" w16cid:durableId="796988284">
    <w:abstractNumId w:val="39"/>
  </w:num>
  <w:num w:numId="5" w16cid:durableId="178355260">
    <w:abstractNumId w:val="41"/>
  </w:num>
  <w:num w:numId="6" w16cid:durableId="622542719">
    <w:abstractNumId w:val="7"/>
  </w:num>
  <w:num w:numId="7" w16cid:durableId="1228109643">
    <w:abstractNumId w:val="4"/>
  </w:num>
  <w:num w:numId="8" w16cid:durableId="1050348229">
    <w:abstractNumId w:val="38"/>
  </w:num>
  <w:num w:numId="9" w16cid:durableId="6252365">
    <w:abstractNumId w:val="14"/>
  </w:num>
  <w:num w:numId="10" w16cid:durableId="404033408">
    <w:abstractNumId w:val="8"/>
  </w:num>
  <w:num w:numId="11" w16cid:durableId="1334338941">
    <w:abstractNumId w:val="13"/>
  </w:num>
  <w:num w:numId="12" w16cid:durableId="2066179154">
    <w:abstractNumId w:val="16"/>
  </w:num>
  <w:num w:numId="13" w16cid:durableId="305359009">
    <w:abstractNumId w:val="25"/>
  </w:num>
  <w:num w:numId="14" w16cid:durableId="1608926516">
    <w:abstractNumId w:val="34"/>
  </w:num>
  <w:num w:numId="15" w16cid:durableId="1738623048">
    <w:abstractNumId w:val="19"/>
  </w:num>
  <w:num w:numId="16" w16cid:durableId="1885409834">
    <w:abstractNumId w:val="18"/>
  </w:num>
  <w:num w:numId="17" w16cid:durableId="119764763">
    <w:abstractNumId w:val="24"/>
  </w:num>
  <w:num w:numId="18" w16cid:durableId="827210012">
    <w:abstractNumId w:val="5"/>
  </w:num>
  <w:num w:numId="19" w16cid:durableId="681735852">
    <w:abstractNumId w:val="30"/>
  </w:num>
  <w:num w:numId="20" w16cid:durableId="1641766177">
    <w:abstractNumId w:val="23"/>
  </w:num>
  <w:num w:numId="21" w16cid:durableId="316764616">
    <w:abstractNumId w:val="29"/>
  </w:num>
  <w:num w:numId="22" w16cid:durableId="497497567">
    <w:abstractNumId w:val="35"/>
  </w:num>
  <w:num w:numId="23" w16cid:durableId="1468935104">
    <w:abstractNumId w:val="11"/>
  </w:num>
  <w:num w:numId="24" w16cid:durableId="1088119483">
    <w:abstractNumId w:val="36"/>
  </w:num>
  <w:num w:numId="25" w16cid:durableId="448940610">
    <w:abstractNumId w:val="22"/>
  </w:num>
  <w:num w:numId="26" w16cid:durableId="1258250932">
    <w:abstractNumId w:val="31"/>
  </w:num>
  <w:num w:numId="27" w16cid:durableId="1378122440">
    <w:abstractNumId w:val="1"/>
  </w:num>
  <w:num w:numId="28" w16cid:durableId="1090390115">
    <w:abstractNumId w:val="28"/>
  </w:num>
  <w:num w:numId="29" w16cid:durableId="40371588">
    <w:abstractNumId w:val="20"/>
  </w:num>
  <w:num w:numId="30" w16cid:durableId="1252852833">
    <w:abstractNumId w:val="10"/>
  </w:num>
  <w:num w:numId="31" w16cid:durableId="742681668">
    <w:abstractNumId w:val="6"/>
  </w:num>
  <w:num w:numId="32" w16cid:durableId="2126344948">
    <w:abstractNumId w:val="37"/>
  </w:num>
  <w:num w:numId="33" w16cid:durableId="2051200">
    <w:abstractNumId w:val="40"/>
  </w:num>
  <w:num w:numId="34" w16cid:durableId="1344747997">
    <w:abstractNumId w:val="21"/>
  </w:num>
  <w:num w:numId="35" w16cid:durableId="721249491">
    <w:abstractNumId w:val="33"/>
  </w:num>
  <w:num w:numId="36" w16cid:durableId="1460605559">
    <w:abstractNumId w:val="26"/>
  </w:num>
  <w:num w:numId="37" w16cid:durableId="837577984">
    <w:abstractNumId w:val="42"/>
  </w:num>
  <w:num w:numId="38" w16cid:durableId="1895316546">
    <w:abstractNumId w:val="3"/>
  </w:num>
  <w:num w:numId="39" w16cid:durableId="1353536749">
    <w:abstractNumId w:val="27"/>
  </w:num>
  <w:num w:numId="40" w16cid:durableId="150564270">
    <w:abstractNumId w:val="12"/>
  </w:num>
  <w:num w:numId="41" w16cid:durableId="363992410">
    <w:abstractNumId w:val="15"/>
  </w:num>
  <w:num w:numId="42" w16cid:durableId="511261061">
    <w:abstractNumId w:val="0"/>
  </w:num>
  <w:num w:numId="43" w16cid:durableId="18095898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zMyMDI0NjEwNzJU0lEKTi0uzszPAykwrAUARFQ5ziwAAAA="/>
  </w:docVars>
  <w:rsids>
    <w:rsidRoot w:val="00EC1E28"/>
    <w:rsid w:val="00001F67"/>
    <w:rsid w:val="00002D45"/>
    <w:rsid w:val="00013EE0"/>
    <w:rsid w:val="00026093"/>
    <w:rsid w:val="00043908"/>
    <w:rsid w:val="00054849"/>
    <w:rsid w:val="000612A3"/>
    <w:rsid w:val="00065B50"/>
    <w:rsid w:val="00077239"/>
    <w:rsid w:val="000953D1"/>
    <w:rsid w:val="000B1746"/>
    <w:rsid w:val="000C1A1A"/>
    <w:rsid w:val="000D1A91"/>
    <w:rsid w:val="000E0B29"/>
    <w:rsid w:val="000E22A5"/>
    <w:rsid w:val="000E66DB"/>
    <w:rsid w:val="000F4B92"/>
    <w:rsid w:val="00102358"/>
    <w:rsid w:val="00106CD7"/>
    <w:rsid w:val="00121B91"/>
    <w:rsid w:val="00136BB5"/>
    <w:rsid w:val="00140050"/>
    <w:rsid w:val="0014356F"/>
    <w:rsid w:val="001727CB"/>
    <w:rsid w:val="0017398F"/>
    <w:rsid w:val="00177DB4"/>
    <w:rsid w:val="00181217"/>
    <w:rsid w:val="00191DA6"/>
    <w:rsid w:val="001A7FC9"/>
    <w:rsid w:val="001B6427"/>
    <w:rsid w:val="001E1512"/>
    <w:rsid w:val="002169A3"/>
    <w:rsid w:val="0022342A"/>
    <w:rsid w:val="00224163"/>
    <w:rsid w:val="00251ED1"/>
    <w:rsid w:val="00263ADD"/>
    <w:rsid w:val="00266E06"/>
    <w:rsid w:val="002A321A"/>
    <w:rsid w:val="002A7DAA"/>
    <w:rsid w:val="002D2AFF"/>
    <w:rsid w:val="00302D5B"/>
    <w:rsid w:val="00324A74"/>
    <w:rsid w:val="003341AA"/>
    <w:rsid w:val="00340DD0"/>
    <w:rsid w:val="00353014"/>
    <w:rsid w:val="00357FDE"/>
    <w:rsid w:val="00390FAC"/>
    <w:rsid w:val="00395392"/>
    <w:rsid w:val="003A71DD"/>
    <w:rsid w:val="003B3332"/>
    <w:rsid w:val="003C7655"/>
    <w:rsid w:val="003D305F"/>
    <w:rsid w:val="00411A5D"/>
    <w:rsid w:val="004132E7"/>
    <w:rsid w:val="00451E1D"/>
    <w:rsid w:val="00460BAD"/>
    <w:rsid w:val="004836CB"/>
    <w:rsid w:val="00483C18"/>
    <w:rsid w:val="00494A02"/>
    <w:rsid w:val="004C01DC"/>
    <w:rsid w:val="004C037B"/>
    <w:rsid w:val="00503775"/>
    <w:rsid w:val="005040AE"/>
    <w:rsid w:val="005275FA"/>
    <w:rsid w:val="0056024C"/>
    <w:rsid w:val="00565DED"/>
    <w:rsid w:val="00566A4A"/>
    <w:rsid w:val="005671F3"/>
    <w:rsid w:val="0059538E"/>
    <w:rsid w:val="005A031E"/>
    <w:rsid w:val="005B03DE"/>
    <w:rsid w:val="005D6754"/>
    <w:rsid w:val="005E3339"/>
    <w:rsid w:val="005F5E92"/>
    <w:rsid w:val="00614200"/>
    <w:rsid w:val="0062294A"/>
    <w:rsid w:val="0064607E"/>
    <w:rsid w:val="00671DCD"/>
    <w:rsid w:val="006844FB"/>
    <w:rsid w:val="006B2656"/>
    <w:rsid w:val="006C65BF"/>
    <w:rsid w:val="006E7A29"/>
    <w:rsid w:val="006E7CA6"/>
    <w:rsid w:val="00702923"/>
    <w:rsid w:val="00756E05"/>
    <w:rsid w:val="007779B1"/>
    <w:rsid w:val="007846DF"/>
    <w:rsid w:val="00791749"/>
    <w:rsid w:val="00795F68"/>
    <w:rsid w:val="007A1398"/>
    <w:rsid w:val="007A595F"/>
    <w:rsid w:val="007B11C2"/>
    <w:rsid w:val="007B27A3"/>
    <w:rsid w:val="007D458F"/>
    <w:rsid w:val="007D5707"/>
    <w:rsid w:val="007F00A4"/>
    <w:rsid w:val="007F3B3E"/>
    <w:rsid w:val="007F5FB3"/>
    <w:rsid w:val="00815A3E"/>
    <w:rsid w:val="00816B77"/>
    <w:rsid w:val="008263F6"/>
    <w:rsid w:val="0084251B"/>
    <w:rsid w:val="00866A6D"/>
    <w:rsid w:val="008A64CE"/>
    <w:rsid w:val="008B3E01"/>
    <w:rsid w:val="008F499B"/>
    <w:rsid w:val="00901378"/>
    <w:rsid w:val="0090570C"/>
    <w:rsid w:val="00906DC9"/>
    <w:rsid w:val="00932485"/>
    <w:rsid w:val="00956C3D"/>
    <w:rsid w:val="00956D0A"/>
    <w:rsid w:val="00962B65"/>
    <w:rsid w:val="00983768"/>
    <w:rsid w:val="009931E5"/>
    <w:rsid w:val="009936E1"/>
    <w:rsid w:val="009A3767"/>
    <w:rsid w:val="009A6001"/>
    <w:rsid w:val="009B52E0"/>
    <w:rsid w:val="009C1030"/>
    <w:rsid w:val="009C4CF1"/>
    <w:rsid w:val="009E1558"/>
    <w:rsid w:val="009E320A"/>
    <w:rsid w:val="00A05C7E"/>
    <w:rsid w:val="00A63875"/>
    <w:rsid w:val="00A74AB4"/>
    <w:rsid w:val="00A766CC"/>
    <w:rsid w:val="00AA382C"/>
    <w:rsid w:val="00AB5280"/>
    <w:rsid w:val="00AB62A2"/>
    <w:rsid w:val="00AC14B4"/>
    <w:rsid w:val="00AE71A4"/>
    <w:rsid w:val="00AF28B5"/>
    <w:rsid w:val="00B111F7"/>
    <w:rsid w:val="00B30E05"/>
    <w:rsid w:val="00B57011"/>
    <w:rsid w:val="00B70AA6"/>
    <w:rsid w:val="00B7602A"/>
    <w:rsid w:val="00BD07C4"/>
    <w:rsid w:val="00BD395D"/>
    <w:rsid w:val="00C14F4B"/>
    <w:rsid w:val="00C377D6"/>
    <w:rsid w:val="00C51A26"/>
    <w:rsid w:val="00C727E6"/>
    <w:rsid w:val="00C86364"/>
    <w:rsid w:val="00CB16C9"/>
    <w:rsid w:val="00CB44A6"/>
    <w:rsid w:val="00D33C5B"/>
    <w:rsid w:val="00D47F67"/>
    <w:rsid w:val="00D62C23"/>
    <w:rsid w:val="00D670F3"/>
    <w:rsid w:val="00D752B8"/>
    <w:rsid w:val="00DB21BA"/>
    <w:rsid w:val="00DE5F88"/>
    <w:rsid w:val="00E0330D"/>
    <w:rsid w:val="00E402B1"/>
    <w:rsid w:val="00E531EC"/>
    <w:rsid w:val="00E62C1B"/>
    <w:rsid w:val="00E64E5F"/>
    <w:rsid w:val="00E67C95"/>
    <w:rsid w:val="00E70308"/>
    <w:rsid w:val="00E771A0"/>
    <w:rsid w:val="00EC1E28"/>
    <w:rsid w:val="00ED1217"/>
    <w:rsid w:val="00F006AF"/>
    <w:rsid w:val="00F01A87"/>
    <w:rsid w:val="00F1290C"/>
    <w:rsid w:val="00F14E5C"/>
    <w:rsid w:val="00F417C0"/>
    <w:rsid w:val="00F6087F"/>
    <w:rsid w:val="00F6285F"/>
    <w:rsid w:val="00F721A2"/>
    <w:rsid w:val="00F922B1"/>
    <w:rsid w:val="00F93B60"/>
    <w:rsid w:val="00FA7892"/>
    <w:rsid w:val="00FB76B8"/>
    <w:rsid w:val="00FC2D39"/>
    <w:rsid w:val="00FD0ECF"/>
    <w:rsid w:val="00FD4054"/>
    <w:rsid w:val="00FE0251"/>
    <w:rsid w:val="00FE2F46"/>
    <w:rsid w:val="00FF13B5"/>
    <w:rsid w:val="00FF6257"/>
    <w:rsid w:val="00FF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4C9D12"/>
  <w15:docId w15:val="{F90EACBE-CB8D-475B-AF89-80B57D846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405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1E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6024C"/>
    <w:rPr>
      <w:color w:val="0000FF"/>
      <w:u w:val="single"/>
    </w:rPr>
  </w:style>
  <w:style w:type="paragraph" w:styleId="FootnoteText">
    <w:name w:val="footnote text"/>
    <w:basedOn w:val="Normal"/>
    <w:semiHidden/>
    <w:rsid w:val="001A7FC9"/>
    <w:rPr>
      <w:sz w:val="20"/>
      <w:szCs w:val="20"/>
    </w:rPr>
  </w:style>
  <w:style w:type="character" w:styleId="FootnoteReference">
    <w:name w:val="footnote reference"/>
    <w:semiHidden/>
    <w:rsid w:val="001A7FC9"/>
    <w:rPr>
      <w:vertAlign w:val="superscript"/>
    </w:rPr>
  </w:style>
  <w:style w:type="table" w:styleId="TableClassic3">
    <w:name w:val="Table Classic 3"/>
    <w:basedOn w:val="TableNormal"/>
    <w:rsid w:val="0014005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1400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14005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rsid w:val="0035301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353014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35301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53014"/>
    <w:rPr>
      <w:sz w:val="24"/>
      <w:szCs w:val="24"/>
      <w:lang w:bidi="ar-SA"/>
    </w:rPr>
  </w:style>
  <w:style w:type="paragraph" w:styleId="BalloonText">
    <w:name w:val="Balloon Text"/>
    <w:basedOn w:val="Normal"/>
    <w:link w:val="BalloonTextChar"/>
    <w:rsid w:val="00671D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DCD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qFormat/>
    <w:rsid w:val="00C14F4B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bidi="fa-IR"/>
    </w:rPr>
  </w:style>
  <w:style w:type="paragraph" w:styleId="EndnoteText">
    <w:name w:val="endnote text"/>
    <w:basedOn w:val="Normal"/>
    <w:link w:val="EndnoteTextChar"/>
    <w:rsid w:val="00D752B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D752B8"/>
  </w:style>
  <w:style w:type="character" w:styleId="EndnoteReference">
    <w:name w:val="endnote reference"/>
    <w:basedOn w:val="DefaultParagraphFont"/>
    <w:rsid w:val="00D752B8"/>
    <w:rPr>
      <w:vertAlign w:val="superscript"/>
    </w:rPr>
  </w:style>
  <w:style w:type="character" w:customStyle="1" w:styleId="fontstyle01">
    <w:name w:val="fontstyle01"/>
    <w:basedOn w:val="DefaultParagraphFont"/>
    <w:rsid w:val="004C01DC"/>
    <w:rPr>
      <w:rFonts w:cs="B Mitra" w:hint="cs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3A71DD"/>
    <w:rPr>
      <w:rFonts w:cs="B Lotus" w:hint="cs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980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102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423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741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6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4692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356813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9342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4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3ACAE-8B58-47DC-9A64-091B44852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59</Words>
  <Characters>1601</Characters>
  <Application>Microsoft Office Word</Application>
  <DocSecurity>0</DocSecurity>
  <Lines>3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ردیف</vt:lpstr>
    </vt:vector>
  </TitlesOfParts>
  <Company>Your Organization Name</Company>
  <LinksUpToDate>false</LinksUpToDate>
  <CharactersWithSpaces>1849</CharactersWithSpaces>
  <SharedDoc>false</SharedDoc>
  <HLinks>
    <vt:vector size="12" baseType="variant">
      <vt:variant>
        <vt:i4>1572872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search?tbo=p&amp;tbm=bks&amp;q=inauthor:%22Claudia+M.+Smith%22</vt:lpwstr>
      </vt:variant>
      <vt:variant>
        <vt:lpwstr/>
      </vt:variant>
      <vt:variant>
        <vt:i4>5832729</vt:i4>
      </vt:variant>
      <vt:variant>
        <vt:i4>0</vt:i4>
      </vt:variant>
      <vt:variant>
        <vt:i4>0</vt:i4>
      </vt:variant>
      <vt:variant>
        <vt:i4>5</vt:i4>
      </vt:variant>
      <vt:variant>
        <vt:lpwstr>http://www.google.com/search?tbo=p&amp;tbm=bks&amp;q=inauthor:%22Frances+A.+Maurer%2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ردیف</dc:title>
  <dc:creator>Your User Name</dc:creator>
  <cp:lastModifiedBy>marjan banazadeh</cp:lastModifiedBy>
  <cp:revision>13</cp:revision>
  <cp:lastPrinted>2013-08-17T02:53:00Z</cp:lastPrinted>
  <dcterms:created xsi:type="dcterms:W3CDTF">2020-07-07T05:31:00Z</dcterms:created>
  <dcterms:modified xsi:type="dcterms:W3CDTF">2025-08-27T05:18:00Z</dcterms:modified>
</cp:coreProperties>
</file>